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A454B5" w14:textId="77777777" w:rsidR="00590ADB" w:rsidRDefault="00590ADB" w:rsidP="00EB096B">
      <w:pPr>
        <w:rPr>
          <w:rFonts w:ascii="Arial" w:eastAsia="Arial" w:hAnsi="Arial" w:cs="Arial"/>
          <w:b/>
          <w:sz w:val="18"/>
          <w:szCs w:val="22"/>
        </w:rPr>
      </w:pPr>
    </w:p>
    <w:p w14:paraId="6427F305" w14:textId="7169746C" w:rsidR="00EB096B" w:rsidRPr="00946EF9" w:rsidRDefault="00EB096B" w:rsidP="00946EF9">
      <w:pPr>
        <w:ind w:left="113"/>
        <w:rPr>
          <w:rFonts w:ascii="Arial" w:eastAsia="Arial" w:hAnsi="Arial" w:cs="Arial"/>
          <w:b/>
          <w:szCs w:val="32"/>
        </w:rPr>
      </w:pPr>
      <w:r w:rsidRPr="00946EF9">
        <w:rPr>
          <w:rFonts w:ascii="Arial" w:eastAsia="Arial" w:hAnsi="Arial" w:cs="Arial"/>
          <w:b/>
          <w:szCs w:val="32"/>
        </w:rPr>
        <w:t>HEALTH DECLARATION</w:t>
      </w:r>
      <w:r w:rsidR="00AA2F5D" w:rsidRPr="00946EF9">
        <w:rPr>
          <w:rFonts w:ascii="Arial" w:eastAsia="Arial" w:hAnsi="Arial" w:cs="Arial"/>
          <w:b/>
          <w:szCs w:val="32"/>
        </w:rPr>
        <w:t xml:space="preserve"> &amp; ADDITIONAL SUPPORT NEEDS ASSESSMENT FOR STAFF</w:t>
      </w:r>
    </w:p>
    <w:p w14:paraId="6B372686" w14:textId="77777777" w:rsidR="00AA2F5D" w:rsidRPr="00012D20" w:rsidRDefault="00AA2F5D" w:rsidP="00946EF9">
      <w:pPr>
        <w:ind w:left="113"/>
        <w:rPr>
          <w:rFonts w:ascii="Arial" w:eastAsia="Arial" w:hAnsi="Arial" w:cs="Arial"/>
          <w:b/>
          <w:sz w:val="18"/>
          <w:szCs w:val="22"/>
        </w:rPr>
      </w:pPr>
    </w:p>
    <w:p w14:paraId="6BA2E30D" w14:textId="740C3132" w:rsidR="00EB096B" w:rsidRPr="00946EF9" w:rsidRDefault="00EB096B" w:rsidP="00946EF9">
      <w:pPr>
        <w:ind w:left="113"/>
        <w:rPr>
          <w:rFonts w:ascii="Arial" w:eastAsia="Arial" w:hAnsi="Arial" w:cs="Arial"/>
          <w:sz w:val="20"/>
        </w:rPr>
      </w:pPr>
      <w:r w:rsidRPr="00946EF9">
        <w:rPr>
          <w:rFonts w:ascii="Arial" w:eastAsia="Arial" w:hAnsi="Arial" w:cs="Arial"/>
          <w:sz w:val="20"/>
        </w:rPr>
        <w:t xml:space="preserve">Due to the nature of the work that you will undertake with </w:t>
      </w:r>
      <w:r w:rsidRPr="00946EF9">
        <w:rPr>
          <w:rFonts w:ascii="Arial" w:eastAsia="Arial" w:hAnsi="Arial" w:cs="Arial"/>
          <w:color w:val="FF0000"/>
          <w:sz w:val="20"/>
        </w:rPr>
        <w:t xml:space="preserve">(INSERT </w:t>
      </w:r>
      <w:r w:rsidR="00590ADB" w:rsidRPr="00946EF9">
        <w:rPr>
          <w:rFonts w:ascii="Arial" w:eastAsia="Arial" w:hAnsi="Arial" w:cs="Arial"/>
          <w:color w:val="FF0000"/>
          <w:sz w:val="20"/>
        </w:rPr>
        <w:t>SERVICE</w:t>
      </w:r>
      <w:r w:rsidRPr="00946EF9">
        <w:rPr>
          <w:rFonts w:ascii="Arial" w:eastAsia="Arial" w:hAnsi="Arial" w:cs="Arial"/>
          <w:color w:val="FF0000"/>
          <w:sz w:val="20"/>
        </w:rPr>
        <w:t xml:space="preserve"> NAME HERE)</w:t>
      </w:r>
      <w:r w:rsidR="00590ADB" w:rsidRPr="00946EF9">
        <w:rPr>
          <w:rFonts w:ascii="Arial" w:eastAsia="Arial" w:hAnsi="Arial" w:cs="Arial"/>
          <w:sz w:val="20"/>
        </w:rPr>
        <w:t xml:space="preserve"> </w:t>
      </w:r>
      <w:r w:rsidRPr="00946EF9">
        <w:rPr>
          <w:rFonts w:ascii="Arial" w:eastAsia="Arial" w:hAnsi="Arial" w:cs="Arial"/>
          <w:sz w:val="20"/>
        </w:rPr>
        <w:t>and the frequent requirement for a certain level of physical and mental fitness, we require you to provide us with certain details of your medical history as a part of the application process. The information requested here will only be considered in accordance with the provisions of the Equality Act 2010.</w:t>
      </w:r>
    </w:p>
    <w:p w14:paraId="12C85350" w14:textId="2A30D930" w:rsidR="00946EF9" w:rsidRDefault="00946EF9" w:rsidP="00946EF9">
      <w:pPr>
        <w:ind w:left="113"/>
        <w:rPr>
          <w:rFonts w:ascii="Arial" w:eastAsia="Arial" w:hAnsi="Arial" w:cs="Arial"/>
          <w:sz w:val="18"/>
          <w:szCs w:val="22"/>
        </w:rPr>
      </w:pPr>
    </w:p>
    <w:p w14:paraId="2F08D7F6" w14:textId="77B71530" w:rsidR="00946EF9" w:rsidRPr="00946EF9" w:rsidRDefault="00946EF9" w:rsidP="00946EF9">
      <w:pPr>
        <w:ind w:left="113"/>
        <w:rPr>
          <w:rFonts w:ascii="Arial" w:eastAsia="Arial" w:hAnsi="Arial" w:cs="Arial"/>
          <w:sz w:val="22"/>
          <w:szCs w:val="28"/>
        </w:rPr>
      </w:pPr>
      <w:r w:rsidRPr="00946EF9">
        <w:rPr>
          <w:rFonts w:ascii="Arial" w:eastAsia="Arial" w:hAnsi="Arial" w:cs="Arial"/>
          <w:sz w:val="22"/>
          <w:szCs w:val="28"/>
        </w:rPr>
        <w:t>Name:</w:t>
      </w:r>
    </w:p>
    <w:p w14:paraId="45B4BDBC" w14:textId="77777777" w:rsidR="00946EF9" w:rsidRPr="00946EF9" w:rsidRDefault="00946EF9" w:rsidP="00946EF9">
      <w:pPr>
        <w:ind w:left="113"/>
        <w:rPr>
          <w:rFonts w:ascii="Arial" w:eastAsia="Arial" w:hAnsi="Arial" w:cs="Arial"/>
          <w:sz w:val="22"/>
          <w:szCs w:val="28"/>
        </w:rPr>
      </w:pPr>
    </w:p>
    <w:p w14:paraId="23D02251" w14:textId="22678070" w:rsidR="00946EF9" w:rsidRPr="00946EF9" w:rsidRDefault="00946EF9" w:rsidP="00946EF9">
      <w:pPr>
        <w:ind w:left="113"/>
        <w:rPr>
          <w:rFonts w:ascii="Arial" w:eastAsia="Arial" w:hAnsi="Arial" w:cs="Arial"/>
          <w:sz w:val="22"/>
          <w:szCs w:val="28"/>
        </w:rPr>
      </w:pPr>
      <w:r w:rsidRPr="00946EF9">
        <w:rPr>
          <w:rFonts w:ascii="Arial" w:eastAsia="Arial" w:hAnsi="Arial" w:cs="Arial"/>
          <w:sz w:val="22"/>
          <w:szCs w:val="28"/>
        </w:rPr>
        <w:t>Date:</w:t>
      </w:r>
    </w:p>
    <w:p w14:paraId="4E03344C" w14:textId="711ECC79" w:rsidR="00590ADB" w:rsidRPr="00012D20" w:rsidRDefault="00590ADB" w:rsidP="00EB096B">
      <w:pPr>
        <w:rPr>
          <w:rFonts w:ascii="Arial" w:eastAsia="Arial" w:hAnsi="Arial" w:cs="Arial"/>
          <w:sz w:val="18"/>
          <w:szCs w:val="22"/>
        </w:rPr>
      </w:pPr>
    </w:p>
    <w:tbl>
      <w:tblPr>
        <w:tblW w:w="0" w:type="auto"/>
        <w:tblInd w:w="9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574"/>
        <w:gridCol w:w="1107"/>
        <w:gridCol w:w="1107"/>
        <w:gridCol w:w="1293"/>
        <w:gridCol w:w="2881"/>
        <w:gridCol w:w="3827"/>
      </w:tblGrid>
      <w:tr w:rsidR="00AA2F5D" w:rsidRPr="00012D20" w14:paraId="0C652C56" w14:textId="78A04967" w:rsidTr="00AA2F5D">
        <w:tc>
          <w:tcPr>
            <w:tcW w:w="578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  <w:vAlign w:val="center"/>
          </w:tcPr>
          <w:p w14:paraId="46B8356E" w14:textId="4FEE835F" w:rsidR="00AA2F5D" w:rsidRPr="00012D20" w:rsidRDefault="00AA2F5D" w:rsidP="00E30E0A">
            <w:pPr>
              <w:jc w:val="center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18"/>
                <w:szCs w:val="22"/>
              </w:rPr>
              <w:t>Do you</w:t>
            </w:r>
            <w:r w:rsidRPr="00012D20">
              <w:rPr>
                <w:rFonts w:ascii="Arial" w:eastAsia="Arial" w:hAnsi="Arial" w:cs="Arial"/>
                <w:sz w:val="18"/>
                <w:szCs w:val="22"/>
              </w:rPr>
              <w:t xml:space="preserve"> suffer</w:t>
            </w:r>
            <w:r>
              <w:rPr>
                <w:rFonts w:ascii="Arial" w:eastAsia="Arial" w:hAnsi="Arial" w:cs="Arial"/>
                <w:sz w:val="18"/>
                <w:szCs w:val="22"/>
              </w:rPr>
              <w:t>/or have suffered</w:t>
            </w:r>
            <w:r w:rsidRPr="00012D20">
              <w:rPr>
                <w:rFonts w:ascii="Arial" w:eastAsia="Arial" w:hAnsi="Arial" w:cs="Arial"/>
                <w:sz w:val="18"/>
                <w:szCs w:val="22"/>
              </w:rPr>
              <w:t xml:space="preserve"> from any of the following?</w:t>
            </w:r>
            <w:r w:rsidR="00590ADB">
              <w:rPr>
                <w:rFonts w:ascii="Arial" w:eastAsia="Arial" w:hAnsi="Arial" w:cs="Arial"/>
                <w:sz w:val="18"/>
                <w:szCs w:val="22"/>
              </w:rPr>
              <w:t xml:space="preserve"> Please circle yes or no</w:t>
            </w:r>
          </w:p>
        </w:tc>
        <w:tc>
          <w:tcPr>
            <w:tcW w:w="12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  <w:vAlign w:val="center"/>
          </w:tcPr>
          <w:p w14:paraId="62590F71" w14:textId="282D3AFB" w:rsidR="00AA2F5D" w:rsidRPr="00012D20" w:rsidRDefault="00AA2F5D" w:rsidP="00590ADB">
            <w:pPr>
              <w:jc w:val="center"/>
              <w:rPr>
                <w:rFonts w:ascii="Calibri" w:hAnsi="Calibri"/>
                <w:sz w:val="22"/>
                <w:szCs w:val="22"/>
              </w:rPr>
            </w:pPr>
            <w:r w:rsidRPr="00012D20">
              <w:rPr>
                <w:rFonts w:ascii="Arial" w:eastAsia="Arial" w:hAnsi="Arial" w:cs="Arial"/>
                <w:sz w:val="18"/>
                <w:szCs w:val="22"/>
              </w:rPr>
              <w:t>If yes</w:t>
            </w:r>
            <w:r w:rsidR="00590ADB">
              <w:rPr>
                <w:rFonts w:ascii="Arial" w:eastAsia="Arial" w:hAnsi="Arial" w:cs="Arial"/>
                <w:sz w:val="18"/>
                <w:szCs w:val="22"/>
              </w:rPr>
              <w:t xml:space="preserve"> please give </w:t>
            </w:r>
            <w:r w:rsidRPr="00012D20">
              <w:rPr>
                <w:rFonts w:ascii="Arial" w:eastAsia="Arial" w:hAnsi="Arial" w:cs="Arial"/>
                <w:sz w:val="18"/>
                <w:szCs w:val="22"/>
              </w:rPr>
              <w:t>date</w:t>
            </w:r>
            <w:r w:rsidR="00590ADB">
              <w:rPr>
                <w:rFonts w:ascii="Arial" w:eastAsia="Arial" w:hAnsi="Arial" w:cs="Arial"/>
                <w:sz w:val="18"/>
                <w:szCs w:val="22"/>
              </w:rPr>
              <w:t>s</w:t>
            </w:r>
          </w:p>
        </w:tc>
        <w:tc>
          <w:tcPr>
            <w:tcW w:w="2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  <w:vAlign w:val="center"/>
          </w:tcPr>
          <w:p w14:paraId="0DB24DF3" w14:textId="6FB53B29" w:rsidR="00AA2F5D" w:rsidRPr="00012D20" w:rsidRDefault="00AA2F5D" w:rsidP="00E30E0A">
            <w:pPr>
              <w:jc w:val="center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18"/>
                <w:szCs w:val="22"/>
              </w:rPr>
              <w:t xml:space="preserve">How do you currently manage this condition? </w:t>
            </w:r>
          </w:p>
        </w:tc>
        <w:tc>
          <w:tcPr>
            <w:tcW w:w="3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42E4B730" w14:textId="77777777" w:rsidR="00590ADB" w:rsidRPr="00590ADB" w:rsidRDefault="00AA2F5D" w:rsidP="00590ADB">
            <w:pPr>
              <w:jc w:val="center"/>
              <w:rPr>
                <w:rFonts w:ascii="Arial" w:eastAsia="Arial" w:hAnsi="Arial" w:cs="Arial"/>
                <w:b/>
                <w:bCs/>
                <w:sz w:val="22"/>
                <w:szCs w:val="28"/>
              </w:rPr>
            </w:pPr>
            <w:r w:rsidRPr="00590ADB">
              <w:rPr>
                <w:rFonts w:ascii="Arial" w:eastAsia="Arial" w:hAnsi="Arial" w:cs="Arial"/>
                <w:b/>
                <w:bCs/>
                <w:sz w:val="22"/>
                <w:szCs w:val="28"/>
              </w:rPr>
              <w:t xml:space="preserve">OFFICE USE ONLY </w:t>
            </w:r>
          </w:p>
          <w:p w14:paraId="5653D095" w14:textId="77777777" w:rsidR="00590ADB" w:rsidRDefault="00590ADB" w:rsidP="00590ADB">
            <w:pPr>
              <w:jc w:val="center"/>
              <w:rPr>
                <w:rFonts w:ascii="Arial" w:eastAsia="Arial" w:hAnsi="Arial" w:cs="Arial"/>
                <w:sz w:val="18"/>
                <w:szCs w:val="22"/>
              </w:rPr>
            </w:pPr>
          </w:p>
          <w:p w14:paraId="382CE76F" w14:textId="5C6A91AD" w:rsidR="00AA2F5D" w:rsidRDefault="00AA2F5D" w:rsidP="00590ADB">
            <w:pPr>
              <w:jc w:val="center"/>
              <w:rPr>
                <w:rFonts w:ascii="Arial" w:eastAsia="Arial" w:hAnsi="Arial" w:cs="Arial"/>
                <w:sz w:val="18"/>
                <w:szCs w:val="22"/>
              </w:rPr>
            </w:pPr>
            <w:r>
              <w:rPr>
                <w:rFonts w:ascii="Arial" w:eastAsia="Arial" w:hAnsi="Arial" w:cs="Arial"/>
                <w:sz w:val="18"/>
                <w:szCs w:val="22"/>
              </w:rPr>
              <w:t>Please consider a separate risk assessment where required</w:t>
            </w:r>
            <w:r w:rsidR="00590ADB">
              <w:rPr>
                <w:rFonts w:ascii="Arial" w:eastAsia="Arial" w:hAnsi="Arial" w:cs="Arial"/>
                <w:sz w:val="18"/>
                <w:szCs w:val="22"/>
              </w:rPr>
              <w:t xml:space="preserve"> and plan of h</w:t>
            </w:r>
            <w:r>
              <w:rPr>
                <w:rFonts w:ascii="Arial" w:eastAsia="Arial" w:hAnsi="Arial" w:cs="Arial"/>
                <w:sz w:val="18"/>
                <w:szCs w:val="22"/>
              </w:rPr>
              <w:t xml:space="preserve">ow we </w:t>
            </w:r>
            <w:r w:rsidRPr="00590ADB">
              <w:rPr>
                <w:rFonts w:ascii="Arial" w:eastAsia="Arial" w:hAnsi="Arial" w:cs="Arial"/>
                <w:color w:val="FF0000"/>
                <w:sz w:val="18"/>
                <w:szCs w:val="22"/>
              </w:rPr>
              <w:t>(</w:t>
            </w:r>
            <w:r w:rsidR="00590ADB" w:rsidRPr="00590ADB">
              <w:rPr>
                <w:rFonts w:ascii="Arial" w:eastAsia="Arial" w:hAnsi="Arial" w:cs="Arial"/>
                <w:color w:val="FF0000"/>
                <w:sz w:val="18"/>
                <w:szCs w:val="22"/>
              </w:rPr>
              <w:t>insert service name here</w:t>
            </w:r>
            <w:r w:rsidRPr="00590ADB">
              <w:rPr>
                <w:rFonts w:ascii="Arial" w:eastAsia="Arial" w:hAnsi="Arial" w:cs="Arial"/>
                <w:color w:val="FF0000"/>
                <w:sz w:val="18"/>
                <w:szCs w:val="22"/>
              </w:rPr>
              <w:t xml:space="preserve">) </w:t>
            </w:r>
            <w:r>
              <w:rPr>
                <w:rFonts w:ascii="Arial" w:eastAsia="Arial" w:hAnsi="Arial" w:cs="Arial"/>
                <w:sz w:val="18"/>
                <w:szCs w:val="22"/>
              </w:rPr>
              <w:t>will support you to work safely and manage the risks around this condition</w:t>
            </w:r>
          </w:p>
        </w:tc>
      </w:tr>
      <w:tr w:rsidR="00AA2F5D" w:rsidRPr="00012D20" w14:paraId="1B8579BA" w14:textId="2DB76045" w:rsidTr="00590ADB">
        <w:tc>
          <w:tcPr>
            <w:tcW w:w="3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D9E2F3" w:themeFill="accent1" w:themeFillTint="33"/>
            <w:tcMar>
              <w:left w:w="108" w:type="dxa"/>
              <w:right w:w="108" w:type="dxa"/>
            </w:tcMar>
            <w:vAlign w:val="center"/>
          </w:tcPr>
          <w:p w14:paraId="2062968B" w14:textId="7A29B1A3" w:rsidR="00AA2F5D" w:rsidRPr="00AA2F5D" w:rsidRDefault="00AA2F5D" w:rsidP="00E30E0A">
            <w:pPr>
              <w:rPr>
                <w:rFonts w:ascii="Arial" w:eastAsia="Arial" w:hAnsi="Arial" w:cs="Arial"/>
                <w:sz w:val="18"/>
                <w:szCs w:val="22"/>
              </w:rPr>
            </w:pPr>
            <w:r w:rsidRPr="00012D20">
              <w:rPr>
                <w:rFonts w:ascii="Arial" w:eastAsia="Arial" w:hAnsi="Arial" w:cs="Arial"/>
                <w:sz w:val="18"/>
                <w:szCs w:val="22"/>
              </w:rPr>
              <w:t>Tuberculosis, asthma, bronchitis or any disease of the lungs</w:t>
            </w:r>
          </w:p>
        </w:tc>
        <w:tc>
          <w:tcPr>
            <w:tcW w:w="1107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013607ED" w14:textId="77777777" w:rsidR="00AA2F5D" w:rsidRPr="00012D20" w:rsidRDefault="00AA2F5D" w:rsidP="00E30E0A">
            <w:pPr>
              <w:jc w:val="center"/>
              <w:rPr>
                <w:rFonts w:ascii="Calibri" w:hAnsi="Calibri"/>
                <w:sz w:val="22"/>
                <w:szCs w:val="22"/>
              </w:rPr>
            </w:pPr>
            <w:r w:rsidRPr="00012D20">
              <w:rPr>
                <w:rFonts w:ascii="Arial" w:eastAsia="Arial" w:hAnsi="Arial" w:cs="Arial"/>
                <w:sz w:val="18"/>
                <w:szCs w:val="22"/>
              </w:rPr>
              <w:t>Yes</w:t>
            </w:r>
          </w:p>
        </w:tc>
        <w:tc>
          <w:tcPr>
            <w:tcW w:w="11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10DAAFC5" w14:textId="77777777" w:rsidR="00AA2F5D" w:rsidRPr="00012D20" w:rsidRDefault="00AA2F5D" w:rsidP="00E30E0A">
            <w:pPr>
              <w:jc w:val="center"/>
              <w:rPr>
                <w:rFonts w:ascii="Calibri" w:hAnsi="Calibri"/>
                <w:sz w:val="22"/>
                <w:szCs w:val="22"/>
              </w:rPr>
            </w:pPr>
            <w:r w:rsidRPr="00012D20">
              <w:rPr>
                <w:rFonts w:ascii="Arial" w:eastAsia="Arial" w:hAnsi="Arial" w:cs="Arial"/>
                <w:sz w:val="18"/>
                <w:szCs w:val="22"/>
              </w:rPr>
              <w:t>No</w:t>
            </w:r>
          </w:p>
        </w:tc>
        <w:tc>
          <w:tcPr>
            <w:tcW w:w="12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3095D38A" w14:textId="77777777" w:rsidR="00AA2F5D" w:rsidRPr="00012D20" w:rsidRDefault="00AA2F5D" w:rsidP="00E30E0A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2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7EE1123C" w14:textId="77777777" w:rsidR="00AA2F5D" w:rsidRPr="00012D20" w:rsidRDefault="00AA2F5D" w:rsidP="00E30E0A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3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6EF513D3" w14:textId="77777777" w:rsidR="00AA2F5D" w:rsidRPr="00012D20" w:rsidRDefault="00AA2F5D" w:rsidP="00E30E0A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590ADB" w:rsidRPr="00012D20" w14:paraId="1316F6DB" w14:textId="77777777" w:rsidTr="00590ADB">
        <w:tc>
          <w:tcPr>
            <w:tcW w:w="3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E2F3" w:themeFill="accent1" w:themeFillTint="33"/>
            <w:tcMar>
              <w:left w:w="108" w:type="dxa"/>
              <w:right w:w="108" w:type="dxa"/>
            </w:tcMar>
            <w:vAlign w:val="center"/>
          </w:tcPr>
          <w:p w14:paraId="377E4988" w14:textId="77777777" w:rsidR="00590ADB" w:rsidRDefault="00590ADB" w:rsidP="00590ADB">
            <w:pPr>
              <w:rPr>
                <w:rFonts w:ascii="Arial" w:eastAsia="Arial" w:hAnsi="Arial" w:cs="Arial"/>
                <w:sz w:val="18"/>
                <w:szCs w:val="22"/>
              </w:rPr>
            </w:pPr>
            <w:r>
              <w:rPr>
                <w:rFonts w:ascii="Arial" w:eastAsia="Arial" w:hAnsi="Arial" w:cs="Arial"/>
                <w:sz w:val="18"/>
                <w:szCs w:val="22"/>
              </w:rPr>
              <w:t>Asthma/COPD/breathing conditions</w:t>
            </w:r>
          </w:p>
          <w:p w14:paraId="66840465" w14:textId="75B83962" w:rsidR="00590ADB" w:rsidRPr="00012D20" w:rsidRDefault="00590ADB" w:rsidP="00590ADB">
            <w:pPr>
              <w:rPr>
                <w:rFonts w:ascii="Arial" w:eastAsia="Arial" w:hAnsi="Arial" w:cs="Arial"/>
                <w:sz w:val="18"/>
                <w:szCs w:val="22"/>
              </w:rPr>
            </w:pPr>
          </w:p>
        </w:tc>
        <w:tc>
          <w:tcPr>
            <w:tcW w:w="11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71A9752C" w14:textId="26C40072" w:rsidR="00590ADB" w:rsidRPr="00012D20" w:rsidRDefault="00590ADB" w:rsidP="00590ADB">
            <w:pPr>
              <w:jc w:val="center"/>
              <w:rPr>
                <w:rFonts w:ascii="Arial" w:eastAsia="Arial" w:hAnsi="Arial" w:cs="Arial"/>
                <w:sz w:val="18"/>
                <w:szCs w:val="22"/>
              </w:rPr>
            </w:pPr>
            <w:r w:rsidRPr="00012D20">
              <w:rPr>
                <w:rFonts w:ascii="Arial" w:eastAsia="Arial" w:hAnsi="Arial" w:cs="Arial"/>
                <w:sz w:val="18"/>
                <w:szCs w:val="22"/>
              </w:rPr>
              <w:t>Yes</w:t>
            </w:r>
          </w:p>
        </w:tc>
        <w:tc>
          <w:tcPr>
            <w:tcW w:w="11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0D011B10" w14:textId="0A23847D" w:rsidR="00590ADB" w:rsidRPr="00012D20" w:rsidRDefault="00590ADB" w:rsidP="00590ADB">
            <w:pPr>
              <w:jc w:val="center"/>
              <w:rPr>
                <w:rFonts w:ascii="Arial" w:eastAsia="Arial" w:hAnsi="Arial" w:cs="Arial"/>
                <w:sz w:val="18"/>
                <w:szCs w:val="22"/>
              </w:rPr>
            </w:pPr>
            <w:r w:rsidRPr="00012D20">
              <w:rPr>
                <w:rFonts w:ascii="Arial" w:eastAsia="Arial" w:hAnsi="Arial" w:cs="Arial"/>
                <w:sz w:val="18"/>
                <w:szCs w:val="22"/>
              </w:rPr>
              <w:t>No</w:t>
            </w:r>
          </w:p>
        </w:tc>
        <w:tc>
          <w:tcPr>
            <w:tcW w:w="12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7E77F4DF" w14:textId="77777777" w:rsidR="00590ADB" w:rsidRPr="00012D20" w:rsidRDefault="00590ADB" w:rsidP="00590ADB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2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5AFA1AD4" w14:textId="77777777" w:rsidR="00590ADB" w:rsidRPr="00012D20" w:rsidRDefault="00590ADB" w:rsidP="00590ADB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3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47E40EC2" w14:textId="77777777" w:rsidR="00590ADB" w:rsidRPr="00012D20" w:rsidRDefault="00590ADB" w:rsidP="00590ADB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AA2F5D" w:rsidRPr="00012D20" w14:paraId="464C2112" w14:textId="4B0680E9" w:rsidTr="00590ADB">
        <w:tc>
          <w:tcPr>
            <w:tcW w:w="3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E2F3" w:themeFill="accent1" w:themeFillTint="33"/>
            <w:tcMar>
              <w:left w:w="108" w:type="dxa"/>
              <w:right w:w="108" w:type="dxa"/>
            </w:tcMar>
            <w:vAlign w:val="center"/>
          </w:tcPr>
          <w:p w14:paraId="6A9BA26B" w14:textId="439AB73E" w:rsidR="00AA2F5D" w:rsidRPr="00AA2F5D" w:rsidRDefault="00AA2F5D" w:rsidP="00E30E0A">
            <w:pPr>
              <w:rPr>
                <w:rFonts w:ascii="Arial" w:eastAsia="Arial" w:hAnsi="Arial" w:cs="Arial"/>
                <w:sz w:val="18"/>
                <w:szCs w:val="22"/>
              </w:rPr>
            </w:pPr>
            <w:r w:rsidRPr="00012D20">
              <w:rPr>
                <w:rFonts w:ascii="Arial" w:eastAsia="Arial" w:hAnsi="Arial" w:cs="Arial"/>
                <w:sz w:val="18"/>
                <w:szCs w:val="22"/>
              </w:rPr>
              <w:t xml:space="preserve">Heart disease or disorder, strokes or high blood pressure </w:t>
            </w:r>
          </w:p>
        </w:tc>
        <w:tc>
          <w:tcPr>
            <w:tcW w:w="11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6FB2D882" w14:textId="77777777" w:rsidR="00AA2F5D" w:rsidRPr="00012D20" w:rsidRDefault="00AA2F5D" w:rsidP="00E30E0A">
            <w:pPr>
              <w:jc w:val="center"/>
              <w:rPr>
                <w:rFonts w:ascii="Calibri" w:hAnsi="Calibri"/>
                <w:sz w:val="22"/>
                <w:szCs w:val="22"/>
              </w:rPr>
            </w:pPr>
            <w:r w:rsidRPr="00012D20">
              <w:rPr>
                <w:rFonts w:ascii="Arial" w:eastAsia="Arial" w:hAnsi="Arial" w:cs="Arial"/>
                <w:sz w:val="18"/>
                <w:szCs w:val="22"/>
              </w:rPr>
              <w:t>Yes</w:t>
            </w:r>
          </w:p>
        </w:tc>
        <w:tc>
          <w:tcPr>
            <w:tcW w:w="11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3B28D3CF" w14:textId="77777777" w:rsidR="00AA2F5D" w:rsidRPr="00012D20" w:rsidRDefault="00AA2F5D" w:rsidP="00E30E0A">
            <w:pPr>
              <w:jc w:val="center"/>
              <w:rPr>
                <w:rFonts w:ascii="Calibri" w:hAnsi="Calibri"/>
                <w:sz w:val="22"/>
                <w:szCs w:val="22"/>
              </w:rPr>
            </w:pPr>
            <w:r w:rsidRPr="00012D20">
              <w:rPr>
                <w:rFonts w:ascii="Arial" w:eastAsia="Arial" w:hAnsi="Arial" w:cs="Arial"/>
                <w:sz w:val="18"/>
                <w:szCs w:val="22"/>
              </w:rPr>
              <w:t>No</w:t>
            </w:r>
          </w:p>
        </w:tc>
        <w:tc>
          <w:tcPr>
            <w:tcW w:w="1293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28528B49" w14:textId="77777777" w:rsidR="00AA2F5D" w:rsidRPr="00012D20" w:rsidRDefault="00AA2F5D" w:rsidP="00E30E0A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2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01B63642" w14:textId="77777777" w:rsidR="00AA2F5D" w:rsidRPr="00012D20" w:rsidRDefault="00AA2F5D" w:rsidP="00E30E0A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3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538C3CD7" w14:textId="77777777" w:rsidR="00AA2F5D" w:rsidRPr="00012D20" w:rsidRDefault="00AA2F5D" w:rsidP="00E30E0A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AA2F5D" w:rsidRPr="00012D20" w14:paraId="56CC9CD8" w14:textId="4606E7E9" w:rsidTr="00590ADB">
        <w:tc>
          <w:tcPr>
            <w:tcW w:w="3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E2F3" w:themeFill="accent1" w:themeFillTint="33"/>
            <w:tcMar>
              <w:left w:w="108" w:type="dxa"/>
              <w:right w:w="108" w:type="dxa"/>
            </w:tcMar>
            <w:vAlign w:val="center"/>
          </w:tcPr>
          <w:p w14:paraId="28141849" w14:textId="77777777" w:rsidR="00AA2F5D" w:rsidRDefault="00AA2F5D" w:rsidP="00E30E0A">
            <w:pPr>
              <w:rPr>
                <w:rFonts w:ascii="Arial" w:eastAsia="Arial" w:hAnsi="Arial" w:cs="Arial"/>
                <w:sz w:val="18"/>
                <w:szCs w:val="22"/>
              </w:rPr>
            </w:pPr>
            <w:r w:rsidRPr="00012D20">
              <w:rPr>
                <w:rFonts w:ascii="Arial" w:eastAsia="Arial" w:hAnsi="Arial" w:cs="Arial"/>
                <w:sz w:val="18"/>
                <w:szCs w:val="22"/>
              </w:rPr>
              <w:t>Rheumatic Fever</w:t>
            </w:r>
          </w:p>
          <w:p w14:paraId="719D97FD" w14:textId="02D7B3A9" w:rsidR="00590ADB" w:rsidRPr="00012D20" w:rsidRDefault="00590ADB" w:rsidP="00E30E0A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1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45DCBDB2" w14:textId="77777777" w:rsidR="00AA2F5D" w:rsidRPr="00012D20" w:rsidRDefault="00AA2F5D" w:rsidP="00E30E0A">
            <w:pPr>
              <w:jc w:val="center"/>
              <w:rPr>
                <w:rFonts w:ascii="Calibri" w:hAnsi="Calibri"/>
                <w:sz w:val="22"/>
                <w:szCs w:val="22"/>
              </w:rPr>
            </w:pPr>
            <w:r w:rsidRPr="00012D20">
              <w:rPr>
                <w:rFonts w:ascii="Arial" w:eastAsia="Arial" w:hAnsi="Arial" w:cs="Arial"/>
                <w:sz w:val="18"/>
                <w:szCs w:val="22"/>
              </w:rPr>
              <w:t>Yes</w:t>
            </w:r>
          </w:p>
        </w:tc>
        <w:tc>
          <w:tcPr>
            <w:tcW w:w="11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40662803" w14:textId="77777777" w:rsidR="00AA2F5D" w:rsidRPr="00012D20" w:rsidRDefault="00AA2F5D" w:rsidP="00E30E0A">
            <w:pPr>
              <w:jc w:val="center"/>
              <w:rPr>
                <w:rFonts w:ascii="Calibri" w:hAnsi="Calibri"/>
                <w:sz w:val="22"/>
                <w:szCs w:val="22"/>
              </w:rPr>
            </w:pPr>
            <w:r w:rsidRPr="00012D20">
              <w:rPr>
                <w:rFonts w:ascii="Arial" w:eastAsia="Arial" w:hAnsi="Arial" w:cs="Arial"/>
                <w:sz w:val="18"/>
                <w:szCs w:val="22"/>
              </w:rPr>
              <w:t>No</w:t>
            </w:r>
          </w:p>
        </w:tc>
        <w:tc>
          <w:tcPr>
            <w:tcW w:w="1293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2A19C678" w14:textId="77777777" w:rsidR="00AA2F5D" w:rsidRPr="00012D20" w:rsidRDefault="00AA2F5D" w:rsidP="00E30E0A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2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39DFB918" w14:textId="77777777" w:rsidR="00AA2F5D" w:rsidRPr="00012D20" w:rsidRDefault="00AA2F5D" w:rsidP="00E30E0A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3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11FBAD64" w14:textId="77777777" w:rsidR="00AA2F5D" w:rsidRPr="00012D20" w:rsidRDefault="00AA2F5D" w:rsidP="00E30E0A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AA2F5D" w:rsidRPr="00012D20" w14:paraId="6D183B8E" w14:textId="7F377D56" w:rsidTr="00590ADB">
        <w:tc>
          <w:tcPr>
            <w:tcW w:w="3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E2F3" w:themeFill="accent1" w:themeFillTint="33"/>
            <w:tcMar>
              <w:left w:w="108" w:type="dxa"/>
              <w:right w:w="108" w:type="dxa"/>
            </w:tcMar>
            <w:vAlign w:val="center"/>
          </w:tcPr>
          <w:p w14:paraId="02A9DD1E" w14:textId="77777777" w:rsidR="00AA2F5D" w:rsidRPr="00012D20" w:rsidRDefault="00AA2F5D" w:rsidP="00E30E0A">
            <w:pPr>
              <w:rPr>
                <w:rFonts w:ascii="Calibri" w:hAnsi="Calibri"/>
                <w:sz w:val="22"/>
                <w:szCs w:val="22"/>
              </w:rPr>
            </w:pPr>
            <w:r w:rsidRPr="00012D20">
              <w:rPr>
                <w:rFonts w:ascii="Arial" w:eastAsia="Arial" w:hAnsi="Arial" w:cs="Arial"/>
                <w:sz w:val="18"/>
                <w:szCs w:val="22"/>
              </w:rPr>
              <w:t>Osteoarthritis, Rheumatoid Arthritis, or other painful inflammatory conditions</w:t>
            </w:r>
          </w:p>
        </w:tc>
        <w:tc>
          <w:tcPr>
            <w:tcW w:w="11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499488C9" w14:textId="77777777" w:rsidR="00AA2F5D" w:rsidRPr="00012D20" w:rsidRDefault="00AA2F5D" w:rsidP="00E30E0A">
            <w:pPr>
              <w:jc w:val="center"/>
              <w:rPr>
                <w:rFonts w:ascii="Calibri" w:hAnsi="Calibri"/>
                <w:sz w:val="22"/>
                <w:szCs w:val="22"/>
              </w:rPr>
            </w:pPr>
            <w:r w:rsidRPr="00012D20">
              <w:rPr>
                <w:rFonts w:ascii="Arial" w:eastAsia="Arial" w:hAnsi="Arial" w:cs="Arial"/>
                <w:sz w:val="18"/>
                <w:szCs w:val="22"/>
              </w:rPr>
              <w:t>Yes</w:t>
            </w:r>
          </w:p>
        </w:tc>
        <w:tc>
          <w:tcPr>
            <w:tcW w:w="11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62506C66" w14:textId="77777777" w:rsidR="00AA2F5D" w:rsidRPr="00012D20" w:rsidRDefault="00AA2F5D" w:rsidP="00E30E0A">
            <w:pPr>
              <w:jc w:val="center"/>
              <w:rPr>
                <w:rFonts w:ascii="Calibri" w:hAnsi="Calibri"/>
                <w:sz w:val="22"/>
                <w:szCs w:val="22"/>
              </w:rPr>
            </w:pPr>
            <w:r w:rsidRPr="00012D20">
              <w:rPr>
                <w:rFonts w:ascii="Arial" w:eastAsia="Arial" w:hAnsi="Arial" w:cs="Arial"/>
                <w:sz w:val="18"/>
                <w:szCs w:val="22"/>
              </w:rPr>
              <w:t>No</w:t>
            </w:r>
          </w:p>
        </w:tc>
        <w:tc>
          <w:tcPr>
            <w:tcW w:w="1293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425B6CAE" w14:textId="77777777" w:rsidR="00AA2F5D" w:rsidRPr="00012D20" w:rsidRDefault="00AA2F5D" w:rsidP="00E30E0A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2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48653111" w14:textId="77777777" w:rsidR="00AA2F5D" w:rsidRPr="00012D20" w:rsidRDefault="00AA2F5D" w:rsidP="00E30E0A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3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0ED04C4C" w14:textId="77777777" w:rsidR="00AA2F5D" w:rsidRPr="00012D20" w:rsidRDefault="00AA2F5D" w:rsidP="00E30E0A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AA2F5D" w:rsidRPr="00012D20" w14:paraId="7CF4D53E" w14:textId="680BC36B" w:rsidTr="00590ADB">
        <w:tc>
          <w:tcPr>
            <w:tcW w:w="3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E2F3" w:themeFill="accent1" w:themeFillTint="33"/>
            <w:tcMar>
              <w:left w:w="108" w:type="dxa"/>
              <w:right w:w="108" w:type="dxa"/>
            </w:tcMar>
            <w:vAlign w:val="center"/>
          </w:tcPr>
          <w:p w14:paraId="55B1A361" w14:textId="77777777" w:rsidR="00AA2F5D" w:rsidRPr="00012D20" w:rsidRDefault="00AA2F5D" w:rsidP="00E30E0A">
            <w:pPr>
              <w:rPr>
                <w:rFonts w:ascii="Calibri" w:hAnsi="Calibri"/>
                <w:sz w:val="22"/>
                <w:szCs w:val="22"/>
              </w:rPr>
            </w:pPr>
            <w:r w:rsidRPr="00012D20">
              <w:rPr>
                <w:rFonts w:ascii="Arial" w:eastAsia="Arial" w:hAnsi="Arial" w:cs="Arial"/>
                <w:sz w:val="18"/>
                <w:szCs w:val="22"/>
              </w:rPr>
              <w:t>Back trouble i.e. slipped disc, lumbago or other mobility difficulties</w:t>
            </w:r>
          </w:p>
        </w:tc>
        <w:tc>
          <w:tcPr>
            <w:tcW w:w="11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1AD5B68D" w14:textId="77777777" w:rsidR="00AA2F5D" w:rsidRPr="00012D20" w:rsidRDefault="00AA2F5D" w:rsidP="00E30E0A">
            <w:pPr>
              <w:jc w:val="center"/>
              <w:rPr>
                <w:rFonts w:ascii="Calibri" w:hAnsi="Calibri"/>
                <w:sz w:val="22"/>
                <w:szCs w:val="22"/>
              </w:rPr>
            </w:pPr>
            <w:r w:rsidRPr="00012D20">
              <w:rPr>
                <w:rFonts w:ascii="Arial" w:eastAsia="Arial" w:hAnsi="Arial" w:cs="Arial"/>
                <w:sz w:val="18"/>
                <w:szCs w:val="22"/>
              </w:rPr>
              <w:t>Yes</w:t>
            </w:r>
          </w:p>
        </w:tc>
        <w:tc>
          <w:tcPr>
            <w:tcW w:w="11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13C911CC" w14:textId="77777777" w:rsidR="00AA2F5D" w:rsidRPr="00012D20" w:rsidRDefault="00AA2F5D" w:rsidP="00E30E0A">
            <w:pPr>
              <w:jc w:val="center"/>
              <w:rPr>
                <w:rFonts w:ascii="Calibri" w:hAnsi="Calibri"/>
                <w:sz w:val="22"/>
                <w:szCs w:val="22"/>
              </w:rPr>
            </w:pPr>
            <w:r w:rsidRPr="00012D20">
              <w:rPr>
                <w:rFonts w:ascii="Arial" w:eastAsia="Arial" w:hAnsi="Arial" w:cs="Arial"/>
                <w:sz w:val="18"/>
                <w:szCs w:val="22"/>
              </w:rPr>
              <w:t>No</w:t>
            </w:r>
          </w:p>
        </w:tc>
        <w:tc>
          <w:tcPr>
            <w:tcW w:w="1293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23BC7908" w14:textId="77777777" w:rsidR="00AA2F5D" w:rsidRPr="00012D20" w:rsidRDefault="00AA2F5D" w:rsidP="00E30E0A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2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107BEB0C" w14:textId="77777777" w:rsidR="00AA2F5D" w:rsidRPr="00012D20" w:rsidRDefault="00AA2F5D" w:rsidP="00E30E0A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3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2654C879" w14:textId="77777777" w:rsidR="00AA2F5D" w:rsidRPr="00012D20" w:rsidRDefault="00AA2F5D" w:rsidP="00E30E0A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AA2F5D" w:rsidRPr="00012D20" w14:paraId="24DA461D" w14:textId="1D9B9350" w:rsidTr="00590ADB">
        <w:tc>
          <w:tcPr>
            <w:tcW w:w="3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E2F3" w:themeFill="accent1" w:themeFillTint="33"/>
            <w:tcMar>
              <w:left w:w="108" w:type="dxa"/>
              <w:right w:w="108" w:type="dxa"/>
            </w:tcMar>
            <w:vAlign w:val="center"/>
          </w:tcPr>
          <w:p w14:paraId="57A599F7" w14:textId="77777777" w:rsidR="00AA2F5D" w:rsidRPr="00012D20" w:rsidRDefault="00AA2F5D" w:rsidP="00E30E0A">
            <w:pPr>
              <w:rPr>
                <w:rFonts w:ascii="Calibri" w:hAnsi="Calibri"/>
                <w:sz w:val="22"/>
                <w:szCs w:val="22"/>
              </w:rPr>
            </w:pPr>
            <w:r w:rsidRPr="00012D20">
              <w:rPr>
                <w:rFonts w:ascii="Arial" w:eastAsia="Arial" w:hAnsi="Arial" w:cs="Arial"/>
                <w:sz w:val="18"/>
                <w:szCs w:val="22"/>
              </w:rPr>
              <w:t>Any neurological disorders e.g. Multiple Sclerosis or Epilepsy</w:t>
            </w:r>
          </w:p>
        </w:tc>
        <w:tc>
          <w:tcPr>
            <w:tcW w:w="11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07108F0C" w14:textId="77777777" w:rsidR="00AA2F5D" w:rsidRPr="00012D20" w:rsidRDefault="00AA2F5D" w:rsidP="00E30E0A">
            <w:pPr>
              <w:jc w:val="center"/>
              <w:rPr>
                <w:rFonts w:ascii="Calibri" w:hAnsi="Calibri"/>
                <w:sz w:val="22"/>
                <w:szCs w:val="22"/>
              </w:rPr>
            </w:pPr>
            <w:r w:rsidRPr="00012D20">
              <w:rPr>
                <w:rFonts w:ascii="Arial" w:eastAsia="Arial" w:hAnsi="Arial" w:cs="Arial"/>
                <w:sz w:val="18"/>
                <w:szCs w:val="22"/>
              </w:rPr>
              <w:t>Yes</w:t>
            </w:r>
          </w:p>
        </w:tc>
        <w:tc>
          <w:tcPr>
            <w:tcW w:w="11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214C6B92" w14:textId="77777777" w:rsidR="00AA2F5D" w:rsidRPr="00012D20" w:rsidRDefault="00AA2F5D" w:rsidP="00E30E0A">
            <w:pPr>
              <w:jc w:val="center"/>
              <w:rPr>
                <w:rFonts w:ascii="Calibri" w:hAnsi="Calibri"/>
                <w:sz w:val="22"/>
                <w:szCs w:val="22"/>
              </w:rPr>
            </w:pPr>
            <w:r w:rsidRPr="00012D20">
              <w:rPr>
                <w:rFonts w:ascii="Arial" w:eastAsia="Arial" w:hAnsi="Arial" w:cs="Arial"/>
                <w:sz w:val="18"/>
                <w:szCs w:val="22"/>
              </w:rPr>
              <w:t>No</w:t>
            </w:r>
          </w:p>
        </w:tc>
        <w:tc>
          <w:tcPr>
            <w:tcW w:w="1293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0BC779F6" w14:textId="77777777" w:rsidR="00AA2F5D" w:rsidRPr="00012D20" w:rsidRDefault="00AA2F5D" w:rsidP="00E30E0A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2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7E9E9580" w14:textId="77777777" w:rsidR="00AA2F5D" w:rsidRPr="00012D20" w:rsidRDefault="00AA2F5D" w:rsidP="00E30E0A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3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746F373B" w14:textId="77777777" w:rsidR="00AA2F5D" w:rsidRPr="00012D20" w:rsidRDefault="00AA2F5D" w:rsidP="00E30E0A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AA2F5D" w:rsidRPr="00012D20" w14:paraId="3C714009" w14:textId="69A6C419" w:rsidTr="00590ADB">
        <w:tc>
          <w:tcPr>
            <w:tcW w:w="3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E2F3" w:themeFill="accent1" w:themeFillTint="33"/>
            <w:tcMar>
              <w:left w:w="108" w:type="dxa"/>
              <w:right w:w="108" w:type="dxa"/>
            </w:tcMar>
            <w:vAlign w:val="center"/>
          </w:tcPr>
          <w:p w14:paraId="64C08EB0" w14:textId="77777777" w:rsidR="00AA2F5D" w:rsidRPr="00012D20" w:rsidRDefault="00AA2F5D" w:rsidP="00E30E0A">
            <w:pPr>
              <w:rPr>
                <w:rFonts w:ascii="Calibri" w:hAnsi="Calibri"/>
                <w:sz w:val="22"/>
                <w:szCs w:val="22"/>
              </w:rPr>
            </w:pPr>
            <w:r w:rsidRPr="00012D20">
              <w:rPr>
                <w:rFonts w:ascii="Arial" w:eastAsia="Arial" w:hAnsi="Arial" w:cs="Arial"/>
                <w:sz w:val="18"/>
                <w:szCs w:val="22"/>
              </w:rPr>
              <w:t>Diabetes Type 1 or 2 or any other blood sugar disorders</w:t>
            </w:r>
          </w:p>
        </w:tc>
        <w:tc>
          <w:tcPr>
            <w:tcW w:w="11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4A2EF311" w14:textId="77777777" w:rsidR="00AA2F5D" w:rsidRPr="00012D20" w:rsidRDefault="00AA2F5D" w:rsidP="00E30E0A">
            <w:pPr>
              <w:jc w:val="center"/>
              <w:rPr>
                <w:rFonts w:ascii="Calibri" w:hAnsi="Calibri"/>
                <w:sz w:val="22"/>
                <w:szCs w:val="22"/>
              </w:rPr>
            </w:pPr>
            <w:r w:rsidRPr="00012D20">
              <w:rPr>
                <w:rFonts w:ascii="Arial" w:eastAsia="Arial" w:hAnsi="Arial" w:cs="Arial"/>
                <w:sz w:val="18"/>
                <w:szCs w:val="22"/>
              </w:rPr>
              <w:t>Ye</w:t>
            </w:r>
          </w:p>
        </w:tc>
        <w:tc>
          <w:tcPr>
            <w:tcW w:w="11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062FBA0E" w14:textId="77777777" w:rsidR="00AA2F5D" w:rsidRPr="00012D20" w:rsidRDefault="00AA2F5D" w:rsidP="00E30E0A">
            <w:pPr>
              <w:jc w:val="center"/>
              <w:rPr>
                <w:rFonts w:ascii="Calibri" w:hAnsi="Calibri"/>
                <w:sz w:val="22"/>
                <w:szCs w:val="22"/>
              </w:rPr>
            </w:pPr>
            <w:r w:rsidRPr="00012D20">
              <w:rPr>
                <w:rFonts w:ascii="Arial" w:eastAsia="Arial" w:hAnsi="Arial" w:cs="Arial"/>
                <w:sz w:val="18"/>
                <w:szCs w:val="22"/>
              </w:rPr>
              <w:t>No</w:t>
            </w:r>
          </w:p>
        </w:tc>
        <w:tc>
          <w:tcPr>
            <w:tcW w:w="1293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70016D9F" w14:textId="77777777" w:rsidR="00AA2F5D" w:rsidRPr="00012D20" w:rsidRDefault="00AA2F5D" w:rsidP="00E30E0A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2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01D751FE" w14:textId="77777777" w:rsidR="00AA2F5D" w:rsidRPr="00012D20" w:rsidRDefault="00AA2F5D" w:rsidP="00E30E0A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3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3DBDE20D" w14:textId="77777777" w:rsidR="00AA2F5D" w:rsidRPr="00012D20" w:rsidRDefault="00AA2F5D" w:rsidP="00E30E0A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AA2F5D" w:rsidRPr="00012D20" w14:paraId="65A830C9" w14:textId="3895E6F0" w:rsidTr="00590ADB">
        <w:tc>
          <w:tcPr>
            <w:tcW w:w="3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E2F3" w:themeFill="accent1" w:themeFillTint="33"/>
            <w:tcMar>
              <w:left w:w="108" w:type="dxa"/>
              <w:right w:w="108" w:type="dxa"/>
            </w:tcMar>
            <w:vAlign w:val="center"/>
          </w:tcPr>
          <w:p w14:paraId="306DA9C5" w14:textId="77777777" w:rsidR="00AA2F5D" w:rsidRDefault="00AA2F5D" w:rsidP="00E30E0A">
            <w:pPr>
              <w:rPr>
                <w:rFonts w:ascii="Arial" w:eastAsia="Arial" w:hAnsi="Arial" w:cs="Arial"/>
                <w:sz w:val="18"/>
                <w:szCs w:val="22"/>
              </w:rPr>
            </w:pPr>
            <w:r w:rsidRPr="00012D20">
              <w:rPr>
                <w:rFonts w:ascii="Arial" w:eastAsia="Arial" w:hAnsi="Arial" w:cs="Arial"/>
                <w:sz w:val="18"/>
                <w:szCs w:val="22"/>
              </w:rPr>
              <w:t>Skin disease e.g. eczema or dermatitis</w:t>
            </w:r>
          </w:p>
          <w:p w14:paraId="5FB26D0A" w14:textId="25F483B6" w:rsidR="00590ADB" w:rsidRPr="00012D20" w:rsidRDefault="00590ADB" w:rsidP="00E30E0A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1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5B0E0C52" w14:textId="77777777" w:rsidR="00AA2F5D" w:rsidRPr="00012D20" w:rsidRDefault="00AA2F5D" w:rsidP="00E30E0A">
            <w:pPr>
              <w:jc w:val="center"/>
              <w:rPr>
                <w:rFonts w:ascii="Calibri" w:hAnsi="Calibri"/>
                <w:sz w:val="22"/>
                <w:szCs w:val="22"/>
              </w:rPr>
            </w:pPr>
            <w:r w:rsidRPr="00012D20">
              <w:rPr>
                <w:rFonts w:ascii="Arial" w:eastAsia="Arial" w:hAnsi="Arial" w:cs="Arial"/>
                <w:sz w:val="18"/>
                <w:szCs w:val="22"/>
              </w:rPr>
              <w:t>Yes</w:t>
            </w:r>
          </w:p>
        </w:tc>
        <w:tc>
          <w:tcPr>
            <w:tcW w:w="11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44FB9103" w14:textId="77777777" w:rsidR="00AA2F5D" w:rsidRPr="00012D20" w:rsidRDefault="00AA2F5D" w:rsidP="00E30E0A">
            <w:pPr>
              <w:jc w:val="center"/>
              <w:rPr>
                <w:rFonts w:ascii="Calibri" w:hAnsi="Calibri"/>
                <w:sz w:val="22"/>
                <w:szCs w:val="22"/>
              </w:rPr>
            </w:pPr>
            <w:r w:rsidRPr="00012D20">
              <w:rPr>
                <w:rFonts w:ascii="Arial" w:eastAsia="Arial" w:hAnsi="Arial" w:cs="Arial"/>
                <w:sz w:val="18"/>
                <w:szCs w:val="22"/>
              </w:rPr>
              <w:t>No</w:t>
            </w:r>
          </w:p>
        </w:tc>
        <w:tc>
          <w:tcPr>
            <w:tcW w:w="1293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01F6F729" w14:textId="77777777" w:rsidR="00AA2F5D" w:rsidRPr="00012D20" w:rsidRDefault="00AA2F5D" w:rsidP="00E30E0A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2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7A7495EA" w14:textId="77777777" w:rsidR="00AA2F5D" w:rsidRPr="00012D20" w:rsidRDefault="00AA2F5D" w:rsidP="00E30E0A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3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69C95356" w14:textId="77777777" w:rsidR="00AA2F5D" w:rsidRPr="00012D20" w:rsidRDefault="00AA2F5D" w:rsidP="00E30E0A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AA2F5D" w:rsidRPr="00012D20" w14:paraId="0D6776C7" w14:textId="6B8EF563" w:rsidTr="00590ADB">
        <w:tc>
          <w:tcPr>
            <w:tcW w:w="3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E2F3" w:themeFill="accent1" w:themeFillTint="33"/>
            <w:tcMar>
              <w:left w:w="108" w:type="dxa"/>
              <w:right w:w="108" w:type="dxa"/>
            </w:tcMar>
            <w:vAlign w:val="center"/>
          </w:tcPr>
          <w:p w14:paraId="556E477B" w14:textId="77777777" w:rsidR="00AA2F5D" w:rsidRDefault="00AA2F5D" w:rsidP="00E30E0A">
            <w:pPr>
              <w:rPr>
                <w:rFonts w:ascii="Arial" w:eastAsia="Arial" w:hAnsi="Arial" w:cs="Arial"/>
                <w:sz w:val="18"/>
                <w:szCs w:val="22"/>
              </w:rPr>
            </w:pPr>
            <w:r w:rsidRPr="00012D20">
              <w:rPr>
                <w:rFonts w:ascii="Arial" w:eastAsia="Arial" w:hAnsi="Arial" w:cs="Arial"/>
                <w:sz w:val="18"/>
                <w:szCs w:val="22"/>
              </w:rPr>
              <w:t>Any known allergies</w:t>
            </w:r>
          </w:p>
          <w:p w14:paraId="00648CD4" w14:textId="7A16BD6F" w:rsidR="00590ADB" w:rsidRPr="00012D20" w:rsidRDefault="00590ADB" w:rsidP="00E30E0A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1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2C7B5385" w14:textId="77777777" w:rsidR="00AA2F5D" w:rsidRPr="00012D20" w:rsidRDefault="00AA2F5D" w:rsidP="00E30E0A">
            <w:pPr>
              <w:jc w:val="center"/>
              <w:rPr>
                <w:rFonts w:ascii="Calibri" w:hAnsi="Calibri"/>
                <w:sz w:val="22"/>
                <w:szCs w:val="22"/>
              </w:rPr>
            </w:pPr>
            <w:r w:rsidRPr="00012D20">
              <w:rPr>
                <w:rFonts w:ascii="Arial" w:eastAsia="Arial" w:hAnsi="Arial" w:cs="Arial"/>
                <w:sz w:val="18"/>
                <w:szCs w:val="22"/>
              </w:rPr>
              <w:t>Yes</w:t>
            </w:r>
          </w:p>
        </w:tc>
        <w:tc>
          <w:tcPr>
            <w:tcW w:w="11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123FD922" w14:textId="77777777" w:rsidR="00AA2F5D" w:rsidRPr="00012D20" w:rsidRDefault="00AA2F5D" w:rsidP="00E30E0A">
            <w:pPr>
              <w:jc w:val="center"/>
              <w:rPr>
                <w:rFonts w:ascii="Calibri" w:hAnsi="Calibri"/>
                <w:sz w:val="22"/>
                <w:szCs w:val="22"/>
              </w:rPr>
            </w:pPr>
            <w:r w:rsidRPr="00012D20">
              <w:rPr>
                <w:rFonts w:ascii="Arial" w:eastAsia="Arial" w:hAnsi="Arial" w:cs="Arial"/>
                <w:sz w:val="18"/>
                <w:szCs w:val="22"/>
              </w:rPr>
              <w:t>No</w:t>
            </w:r>
          </w:p>
        </w:tc>
        <w:tc>
          <w:tcPr>
            <w:tcW w:w="1293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3679979D" w14:textId="77777777" w:rsidR="00AA2F5D" w:rsidRPr="00012D20" w:rsidRDefault="00AA2F5D" w:rsidP="00E30E0A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2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71BA2698" w14:textId="77777777" w:rsidR="00AA2F5D" w:rsidRPr="00012D20" w:rsidRDefault="00AA2F5D" w:rsidP="00E30E0A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3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6668CD6D" w14:textId="77777777" w:rsidR="00AA2F5D" w:rsidRPr="00012D20" w:rsidRDefault="00AA2F5D" w:rsidP="00E30E0A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AA2F5D" w:rsidRPr="00012D20" w14:paraId="4219E66F" w14:textId="5D9DAF2E" w:rsidTr="00590ADB">
        <w:tc>
          <w:tcPr>
            <w:tcW w:w="3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E2F3" w:themeFill="accent1" w:themeFillTint="33"/>
            <w:tcMar>
              <w:left w:w="108" w:type="dxa"/>
              <w:right w:w="108" w:type="dxa"/>
            </w:tcMar>
            <w:vAlign w:val="center"/>
          </w:tcPr>
          <w:p w14:paraId="554476F3" w14:textId="77777777" w:rsidR="00AA2F5D" w:rsidRPr="00012D20" w:rsidRDefault="00AA2F5D" w:rsidP="00E30E0A">
            <w:pPr>
              <w:rPr>
                <w:rFonts w:ascii="Calibri" w:hAnsi="Calibri"/>
                <w:sz w:val="22"/>
                <w:szCs w:val="22"/>
              </w:rPr>
            </w:pPr>
            <w:r w:rsidRPr="00012D20">
              <w:rPr>
                <w:rFonts w:ascii="Arial" w:eastAsia="Arial" w:hAnsi="Arial" w:cs="Arial"/>
                <w:sz w:val="18"/>
                <w:szCs w:val="22"/>
              </w:rPr>
              <w:t>Recurrent stomach troubles, gastric disorders/vomiting</w:t>
            </w:r>
          </w:p>
        </w:tc>
        <w:tc>
          <w:tcPr>
            <w:tcW w:w="11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3E942D22" w14:textId="77777777" w:rsidR="00AA2F5D" w:rsidRPr="00012D20" w:rsidRDefault="00AA2F5D" w:rsidP="00E30E0A">
            <w:pPr>
              <w:jc w:val="center"/>
              <w:rPr>
                <w:rFonts w:ascii="Calibri" w:hAnsi="Calibri"/>
                <w:sz w:val="22"/>
                <w:szCs w:val="22"/>
              </w:rPr>
            </w:pPr>
            <w:r w:rsidRPr="00012D20">
              <w:rPr>
                <w:rFonts w:ascii="Arial" w:eastAsia="Arial" w:hAnsi="Arial" w:cs="Arial"/>
                <w:sz w:val="18"/>
                <w:szCs w:val="22"/>
              </w:rPr>
              <w:t>Yes</w:t>
            </w:r>
          </w:p>
        </w:tc>
        <w:tc>
          <w:tcPr>
            <w:tcW w:w="11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5594378F" w14:textId="77777777" w:rsidR="00AA2F5D" w:rsidRPr="00012D20" w:rsidRDefault="00AA2F5D" w:rsidP="00E30E0A">
            <w:pPr>
              <w:jc w:val="center"/>
              <w:rPr>
                <w:rFonts w:ascii="Calibri" w:hAnsi="Calibri"/>
                <w:sz w:val="22"/>
                <w:szCs w:val="22"/>
              </w:rPr>
            </w:pPr>
            <w:r w:rsidRPr="00012D20">
              <w:rPr>
                <w:rFonts w:ascii="Arial" w:eastAsia="Arial" w:hAnsi="Arial" w:cs="Arial"/>
                <w:sz w:val="18"/>
                <w:szCs w:val="22"/>
              </w:rPr>
              <w:t>No</w:t>
            </w:r>
          </w:p>
        </w:tc>
        <w:tc>
          <w:tcPr>
            <w:tcW w:w="1293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32244A5B" w14:textId="77777777" w:rsidR="00AA2F5D" w:rsidRPr="00012D20" w:rsidRDefault="00AA2F5D" w:rsidP="00E30E0A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2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354563FE" w14:textId="77777777" w:rsidR="00AA2F5D" w:rsidRPr="00012D20" w:rsidRDefault="00AA2F5D" w:rsidP="00E30E0A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3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055656B9" w14:textId="77777777" w:rsidR="00AA2F5D" w:rsidRPr="00012D20" w:rsidRDefault="00AA2F5D" w:rsidP="00E30E0A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AA2F5D" w:rsidRPr="00012D20" w14:paraId="485A48EF" w14:textId="5C49B6F8" w:rsidTr="00590ADB">
        <w:tc>
          <w:tcPr>
            <w:tcW w:w="3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E2F3" w:themeFill="accent1" w:themeFillTint="33"/>
            <w:tcMar>
              <w:left w:w="108" w:type="dxa"/>
              <w:right w:w="108" w:type="dxa"/>
            </w:tcMar>
            <w:vAlign w:val="center"/>
          </w:tcPr>
          <w:p w14:paraId="11120EA6" w14:textId="77777777" w:rsidR="00AA2F5D" w:rsidRDefault="00590ADB" w:rsidP="00E30E0A">
            <w:pPr>
              <w:rPr>
                <w:rFonts w:ascii="Arial" w:eastAsia="Arial" w:hAnsi="Arial" w:cs="Arial"/>
                <w:sz w:val="18"/>
                <w:szCs w:val="22"/>
              </w:rPr>
            </w:pPr>
            <w:r>
              <w:rPr>
                <w:rFonts w:ascii="Arial" w:eastAsia="Arial" w:hAnsi="Arial" w:cs="Arial"/>
                <w:sz w:val="18"/>
                <w:szCs w:val="22"/>
              </w:rPr>
              <w:t>H</w:t>
            </w:r>
            <w:r w:rsidR="00AA2F5D" w:rsidRPr="00012D20">
              <w:rPr>
                <w:rFonts w:ascii="Arial" w:eastAsia="Arial" w:hAnsi="Arial" w:cs="Arial"/>
                <w:sz w:val="18"/>
                <w:szCs w:val="22"/>
              </w:rPr>
              <w:t>ernia</w:t>
            </w:r>
          </w:p>
          <w:p w14:paraId="76A9FE06" w14:textId="02B912C7" w:rsidR="00590ADB" w:rsidRPr="00012D20" w:rsidRDefault="00590ADB" w:rsidP="00E30E0A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1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728313E1" w14:textId="77777777" w:rsidR="00AA2F5D" w:rsidRPr="00012D20" w:rsidRDefault="00AA2F5D" w:rsidP="00E30E0A">
            <w:pPr>
              <w:jc w:val="center"/>
              <w:rPr>
                <w:rFonts w:ascii="Calibri" w:hAnsi="Calibri"/>
                <w:sz w:val="22"/>
                <w:szCs w:val="22"/>
              </w:rPr>
            </w:pPr>
            <w:r w:rsidRPr="00012D20">
              <w:rPr>
                <w:rFonts w:ascii="Arial" w:eastAsia="Arial" w:hAnsi="Arial" w:cs="Arial"/>
                <w:sz w:val="18"/>
                <w:szCs w:val="22"/>
              </w:rPr>
              <w:t>Yes</w:t>
            </w:r>
          </w:p>
        </w:tc>
        <w:tc>
          <w:tcPr>
            <w:tcW w:w="11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299E8791" w14:textId="77777777" w:rsidR="00AA2F5D" w:rsidRPr="00012D20" w:rsidRDefault="00AA2F5D" w:rsidP="00E30E0A">
            <w:pPr>
              <w:jc w:val="center"/>
              <w:rPr>
                <w:rFonts w:ascii="Calibri" w:hAnsi="Calibri"/>
                <w:sz w:val="22"/>
                <w:szCs w:val="22"/>
              </w:rPr>
            </w:pPr>
            <w:r w:rsidRPr="00012D20">
              <w:rPr>
                <w:rFonts w:ascii="Arial" w:eastAsia="Arial" w:hAnsi="Arial" w:cs="Arial"/>
                <w:sz w:val="18"/>
                <w:szCs w:val="22"/>
              </w:rPr>
              <w:t>No</w:t>
            </w:r>
          </w:p>
        </w:tc>
        <w:tc>
          <w:tcPr>
            <w:tcW w:w="1293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41C37DA6" w14:textId="77777777" w:rsidR="00AA2F5D" w:rsidRPr="00012D20" w:rsidRDefault="00AA2F5D" w:rsidP="00E30E0A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2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03B81716" w14:textId="77777777" w:rsidR="00AA2F5D" w:rsidRPr="00012D20" w:rsidRDefault="00AA2F5D" w:rsidP="00E30E0A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3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12FD380A" w14:textId="77777777" w:rsidR="00AA2F5D" w:rsidRPr="00012D20" w:rsidRDefault="00AA2F5D" w:rsidP="00E30E0A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AA2F5D" w:rsidRPr="00012D20" w14:paraId="4587B9D2" w14:textId="175B9959" w:rsidTr="00590ADB">
        <w:tc>
          <w:tcPr>
            <w:tcW w:w="3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E2F3" w:themeFill="accent1" w:themeFillTint="33"/>
            <w:tcMar>
              <w:left w:w="108" w:type="dxa"/>
              <w:right w:w="108" w:type="dxa"/>
            </w:tcMar>
            <w:vAlign w:val="center"/>
          </w:tcPr>
          <w:p w14:paraId="4AACDD87" w14:textId="77777777" w:rsidR="00AA2F5D" w:rsidRPr="00012D20" w:rsidRDefault="00AA2F5D" w:rsidP="00E30E0A">
            <w:pPr>
              <w:rPr>
                <w:rFonts w:ascii="Calibri" w:hAnsi="Calibri"/>
                <w:sz w:val="22"/>
                <w:szCs w:val="22"/>
              </w:rPr>
            </w:pPr>
            <w:r w:rsidRPr="00012D20">
              <w:rPr>
                <w:rFonts w:ascii="Arial" w:eastAsia="Arial" w:hAnsi="Arial" w:cs="Arial"/>
                <w:sz w:val="18"/>
                <w:szCs w:val="22"/>
              </w:rPr>
              <w:lastRenderedPageBreak/>
              <w:t>Any hearing defects/difficulties in either ear</w:t>
            </w:r>
          </w:p>
        </w:tc>
        <w:tc>
          <w:tcPr>
            <w:tcW w:w="11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64BB62AD" w14:textId="77777777" w:rsidR="00AA2F5D" w:rsidRPr="00012D20" w:rsidRDefault="00AA2F5D" w:rsidP="00E30E0A">
            <w:pPr>
              <w:jc w:val="center"/>
              <w:rPr>
                <w:rFonts w:ascii="Calibri" w:hAnsi="Calibri"/>
                <w:sz w:val="22"/>
                <w:szCs w:val="22"/>
              </w:rPr>
            </w:pPr>
            <w:r w:rsidRPr="00012D20">
              <w:rPr>
                <w:rFonts w:ascii="Arial" w:eastAsia="Arial" w:hAnsi="Arial" w:cs="Arial"/>
                <w:sz w:val="18"/>
                <w:szCs w:val="22"/>
              </w:rPr>
              <w:t>Yes</w:t>
            </w:r>
          </w:p>
        </w:tc>
        <w:tc>
          <w:tcPr>
            <w:tcW w:w="11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03C57080" w14:textId="77777777" w:rsidR="00AA2F5D" w:rsidRPr="00012D20" w:rsidRDefault="00AA2F5D" w:rsidP="00E30E0A">
            <w:pPr>
              <w:jc w:val="center"/>
              <w:rPr>
                <w:rFonts w:ascii="Calibri" w:hAnsi="Calibri"/>
                <w:sz w:val="22"/>
                <w:szCs w:val="22"/>
              </w:rPr>
            </w:pPr>
            <w:r w:rsidRPr="00012D20">
              <w:rPr>
                <w:rFonts w:ascii="Arial" w:eastAsia="Arial" w:hAnsi="Arial" w:cs="Arial"/>
                <w:sz w:val="18"/>
                <w:szCs w:val="22"/>
              </w:rPr>
              <w:t>No</w:t>
            </w:r>
          </w:p>
        </w:tc>
        <w:tc>
          <w:tcPr>
            <w:tcW w:w="1293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48799652" w14:textId="77777777" w:rsidR="00AA2F5D" w:rsidRPr="00012D20" w:rsidRDefault="00AA2F5D" w:rsidP="00E30E0A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2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7B88ADFD" w14:textId="77777777" w:rsidR="00AA2F5D" w:rsidRPr="00012D20" w:rsidRDefault="00AA2F5D" w:rsidP="00E30E0A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3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3016AA46" w14:textId="77777777" w:rsidR="00AA2F5D" w:rsidRPr="00012D20" w:rsidRDefault="00AA2F5D" w:rsidP="00E30E0A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AA2F5D" w:rsidRPr="00012D20" w14:paraId="2777D26B" w14:textId="708F0915" w:rsidTr="00590ADB">
        <w:tc>
          <w:tcPr>
            <w:tcW w:w="3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E2F3" w:themeFill="accent1" w:themeFillTint="33"/>
            <w:tcMar>
              <w:left w:w="108" w:type="dxa"/>
              <w:right w:w="108" w:type="dxa"/>
            </w:tcMar>
            <w:vAlign w:val="center"/>
          </w:tcPr>
          <w:p w14:paraId="02F09153" w14:textId="77777777" w:rsidR="00AA2F5D" w:rsidRPr="00012D20" w:rsidRDefault="00AA2F5D" w:rsidP="00E30E0A">
            <w:pPr>
              <w:rPr>
                <w:rFonts w:ascii="Calibri" w:hAnsi="Calibri"/>
                <w:sz w:val="22"/>
                <w:szCs w:val="22"/>
              </w:rPr>
            </w:pPr>
            <w:r w:rsidRPr="00012D20">
              <w:rPr>
                <w:rFonts w:ascii="Arial" w:eastAsia="Arial" w:hAnsi="Arial" w:cs="Arial"/>
                <w:sz w:val="18"/>
                <w:szCs w:val="22"/>
              </w:rPr>
              <w:t xml:space="preserve">Eye disease (inc. Colour blindness), visual difficulties </w:t>
            </w:r>
          </w:p>
        </w:tc>
        <w:tc>
          <w:tcPr>
            <w:tcW w:w="11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6203BD12" w14:textId="77777777" w:rsidR="00AA2F5D" w:rsidRPr="00012D20" w:rsidRDefault="00AA2F5D" w:rsidP="00E30E0A">
            <w:pPr>
              <w:jc w:val="center"/>
              <w:rPr>
                <w:rFonts w:ascii="Calibri" w:hAnsi="Calibri"/>
                <w:sz w:val="22"/>
                <w:szCs w:val="22"/>
              </w:rPr>
            </w:pPr>
            <w:r w:rsidRPr="00012D20">
              <w:rPr>
                <w:rFonts w:ascii="Arial" w:eastAsia="Arial" w:hAnsi="Arial" w:cs="Arial"/>
                <w:sz w:val="18"/>
                <w:szCs w:val="22"/>
              </w:rPr>
              <w:t>Yes</w:t>
            </w:r>
          </w:p>
        </w:tc>
        <w:tc>
          <w:tcPr>
            <w:tcW w:w="11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447943EB" w14:textId="77777777" w:rsidR="00AA2F5D" w:rsidRPr="00012D20" w:rsidRDefault="00AA2F5D" w:rsidP="00E30E0A">
            <w:pPr>
              <w:jc w:val="center"/>
              <w:rPr>
                <w:rFonts w:ascii="Calibri" w:hAnsi="Calibri"/>
                <w:sz w:val="22"/>
                <w:szCs w:val="22"/>
              </w:rPr>
            </w:pPr>
            <w:r w:rsidRPr="00012D20">
              <w:rPr>
                <w:rFonts w:ascii="Arial" w:eastAsia="Arial" w:hAnsi="Arial" w:cs="Arial"/>
                <w:sz w:val="18"/>
                <w:szCs w:val="22"/>
              </w:rPr>
              <w:t>No</w:t>
            </w:r>
          </w:p>
        </w:tc>
        <w:tc>
          <w:tcPr>
            <w:tcW w:w="1293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7B2F59D2" w14:textId="77777777" w:rsidR="00AA2F5D" w:rsidRPr="00012D20" w:rsidRDefault="00AA2F5D" w:rsidP="00E30E0A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2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6295CA1E" w14:textId="77777777" w:rsidR="00AA2F5D" w:rsidRPr="00012D20" w:rsidRDefault="00AA2F5D" w:rsidP="00E30E0A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3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3A5C59AC" w14:textId="77777777" w:rsidR="00AA2F5D" w:rsidRPr="00012D20" w:rsidRDefault="00AA2F5D" w:rsidP="00E30E0A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AA2F5D" w:rsidRPr="00012D20" w14:paraId="4282AF80" w14:textId="03E8FCD2" w:rsidTr="00590ADB">
        <w:tc>
          <w:tcPr>
            <w:tcW w:w="3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E2F3" w:themeFill="accent1" w:themeFillTint="33"/>
            <w:tcMar>
              <w:left w:w="108" w:type="dxa"/>
              <w:right w:w="108" w:type="dxa"/>
            </w:tcMar>
            <w:vAlign w:val="center"/>
          </w:tcPr>
          <w:p w14:paraId="3AD00D77" w14:textId="77777777" w:rsidR="00AA2F5D" w:rsidRPr="00012D20" w:rsidRDefault="00AA2F5D" w:rsidP="00E30E0A">
            <w:pPr>
              <w:rPr>
                <w:rFonts w:ascii="Arial" w:eastAsia="Arial" w:hAnsi="Arial" w:cs="Arial"/>
                <w:sz w:val="18"/>
                <w:szCs w:val="22"/>
              </w:rPr>
            </w:pPr>
            <w:r w:rsidRPr="00012D20">
              <w:rPr>
                <w:rFonts w:ascii="Arial" w:eastAsia="Arial" w:hAnsi="Arial" w:cs="Arial"/>
                <w:sz w:val="18"/>
                <w:szCs w:val="22"/>
              </w:rPr>
              <w:t>Mental health complaints e.g. depression,</w:t>
            </w:r>
          </w:p>
          <w:p w14:paraId="5AA169B7" w14:textId="77777777" w:rsidR="00AA2F5D" w:rsidRPr="00012D20" w:rsidRDefault="00AA2F5D" w:rsidP="00E30E0A">
            <w:pPr>
              <w:rPr>
                <w:rFonts w:ascii="Calibri" w:hAnsi="Calibri"/>
                <w:sz w:val="22"/>
                <w:szCs w:val="22"/>
              </w:rPr>
            </w:pPr>
            <w:proofErr w:type="spellStart"/>
            <w:r w:rsidRPr="00012D20">
              <w:rPr>
                <w:rFonts w:ascii="Arial" w:eastAsia="Arial" w:hAnsi="Arial" w:cs="Arial"/>
                <w:sz w:val="18"/>
                <w:szCs w:val="22"/>
              </w:rPr>
              <w:t>Post Traumatic</w:t>
            </w:r>
            <w:proofErr w:type="spellEnd"/>
            <w:r w:rsidRPr="00012D20">
              <w:rPr>
                <w:rFonts w:ascii="Arial" w:eastAsia="Arial" w:hAnsi="Arial" w:cs="Arial"/>
                <w:sz w:val="18"/>
                <w:szCs w:val="22"/>
              </w:rPr>
              <w:t xml:space="preserve"> Stress Disorder, Bi-Polar Disorder</w:t>
            </w:r>
          </w:p>
        </w:tc>
        <w:tc>
          <w:tcPr>
            <w:tcW w:w="11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7D61895D" w14:textId="77777777" w:rsidR="00AA2F5D" w:rsidRPr="00012D20" w:rsidRDefault="00AA2F5D" w:rsidP="00E30E0A">
            <w:pPr>
              <w:jc w:val="center"/>
              <w:rPr>
                <w:rFonts w:ascii="Calibri" w:hAnsi="Calibri"/>
                <w:sz w:val="22"/>
                <w:szCs w:val="22"/>
              </w:rPr>
            </w:pPr>
            <w:r w:rsidRPr="00012D20">
              <w:rPr>
                <w:rFonts w:ascii="Arial" w:eastAsia="Arial" w:hAnsi="Arial" w:cs="Arial"/>
                <w:sz w:val="18"/>
                <w:szCs w:val="22"/>
              </w:rPr>
              <w:t>Yes</w:t>
            </w:r>
          </w:p>
        </w:tc>
        <w:tc>
          <w:tcPr>
            <w:tcW w:w="11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21DFA69A" w14:textId="77777777" w:rsidR="00AA2F5D" w:rsidRPr="00012D20" w:rsidRDefault="00AA2F5D" w:rsidP="00E30E0A">
            <w:pPr>
              <w:jc w:val="center"/>
              <w:rPr>
                <w:rFonts w:ascii="Calibri" w:hAnsi="Calibri"/>
                <w:sz w:val="22"/>
                <w:szCs w:val="22"/>
              </w:rPr>
            </w:pPr>
            <w:r w:rsidRPr="00012D20">
              <w:rPr>
                <w:rFonts w:ascii="Arial" w:eastAsia="Arial" w:hAnsi="Arial" w:cs="Arial"/>
                <w:sz w:val="18"/>
                <w:szCs w:val="22"/>
              </w:rPr>
              <w:t>No</w:t>
            </w:r>
          </w:p>
        </w:tc>
        <w:tc>
          <w:tcPr>
            <w:tcW w:w="1293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1C07387D" w14:textId="77777777" w:rsidR="00AA2F5D" w:rsidRPr="00012D20" w:rsidRDefault="00AA2F5D" w:rsidP="00E30E0A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2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5C0EE561" w14:textId="77777777" w:rsidR="00AA2F5D" w:rsidRPr="00012D20" w:rsidRDefault="00AA2F5D" w:rsidP="00E30E0A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3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1C37B5E5" w14:textId="77777777" w:rsidR="00AA2F5D" w:rsidRPr="00012D20" w:rsidRDefault="00AA2F5D" w:rsidP="00E30E0A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AA2F5D" w:rsidRPr="00012D20" w14:paraId="10ACAD35" w14:textId="77777777" w:rsidTr="00590ADB">
        <w:tc>
          <w:tcPr>
            <w:tcW w:w="3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E2F3" w:themeFill="accent1" w:themeFillTint="33"/>
            <w:tcMar>
              <w:left w:w="108" w:type="dxa"/>
              <w:right w:w="108" w:type="dxa"/>
            </w:tcMar>
            <w:vAlign w:val="center"/>
          </w:tcPr>
          <w:p w14:paraId="70B6F6A7" w14:textId="36214C5F" w:rsidR="00590ADB" w:rsidRDefault="00AA2F5D" w:rsidP="00E30E0A">
            <w:pPr>
              <w:rPr>
                <w:rFonts w:ascii="Arial" w:eastAsia="Arial" w:hAnsi="Arial" w:cs="Arial"/>
                <w:sz w:val="18"/>
                <w:szCs w:val="22"/>
              </w:rPr>
            </w:pPr>
            <w:r>
              <w:rPr>
                <w:rFonts w:ascii="Arial" w:eastAsia="Arial" w:hAnsi="Arial" w:cs="Arial"/>
                <w:sz w:val="18"/>
                <w:szCs w:val="22"/>
              </w:rPr>
              <w:t>Stress</w:t>
            </w:r>
          </w:p>
          <w:p w14:paraId="61144B98" w14:textId="7CC8AC2D" w:rsidR="00590ADB" w:rsidRPr="00012D20" w:rsidRDefault="00590ADB" w:rsidP="00E30E0A">
            <w:pPr>
              <w:rPr>
                <w:rFonts w:ascii="Arial" w:eastAsia="Arial" w:hAnsi="Arial" w:cs="Arial"/>
                <w:sz w:val="18"/>
                <w:szCs w:val="22"/>
              </w:rPr>
            </w:pPr>
          </w:p>
        </w:tc>
        <w:tc>
          <w:tcPr>
            <w:tcW w:w="11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62A4F2F0" w14:textId="5E823F34" w:rsidR="00AA2F5D" w:rsidRPr="00012D20" w:rsidRDefault="00AA2F5D" w:rsidP="00E30E0A">
            <w:pPr>
              <w:jc w:val="center"/>
              <w:rPr>
                <w:rFonts w:ascii="Arial" w:eastAsia="Arial" w:hAnsi="Arial" w:cs="Arial"/>
                <w:sz w:val="18"/>
                <w:szCs w:val="22"/>
              </w:rPr>
            </w:pPr>
            <w:r>
              <w:rPr>
                <w:rFonts w:ascii="Arial" w:eastAsia="Arial" w:hAnsi="Arial" w:cs="Arial"/>
                <w:sz w:val="18"/>
                <w:szCs w:val="22"/>
              </w:rPr>
              <w:t>Yes</w:t>
            </w:r>
          </w:p>
        </w:tc>
        <w:tc>
          <w:tcPr>
            <w:tcW w:w="11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6D08D087" w14:textId="62A3E1A0" w:rsidR="00AA2F5D" w:rsidRPr="00012D20" w:rsidRDefault="00AA2F5D" w:rsidP="00E30E0A">
            <w:pPr>
              <w:jc w:val="center"/>
              <w:rPr>
                <w:rFonts w:ascii="Arial" w:eastAsia="Arial" w:hAnsi="Arial" w:cs="Arial"/>
                <w:sz w:val="18"/>
                <w:szCs w:val="22"/>
              </w:rPr>
            </w:pPr>
            <w:r>
              <w:rPr>
                <w:rFonts w:ascii="Arial" w:eastAsia="Arial" w:hAnsi="Arial" w:cs="Arial"/>
                <w:sz w:val="18"/>
                <w:szCs w:val="22"/>
              </w:rPr>
              <w:t>No</w:t>
            </w:r>
          </w:p>
        </w:tc>
        <w:tc>
          <w:tcPr>
            <w:tcW w:w="1293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0634C81A" w14:textId="77777777" w:rsidR="00AA2F5D" w:rsidRPr="00012D20" w:rsidRDefault="00AA2F5D" w:rsidP="00E30E0A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2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31ED4711" w14:textId="77777777" w:rsidR="00AA2F5D" w:rsidRPr="00012D20" w:rsidRDefault="00AA2F5D" w:rsidP="00E30E0A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3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76CC24CC" w14:textId="77777777" w:rsidR="00AA2F5D" w:rsidRPr="00012D20" w:rsidRDefault="00AA2F5D" w:rsidP="00E30E0A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AA2F5D" w:rsidRPr="00012D20" w14:paraId="7D44F88E" w14:textId="2049CF1C" w:rsidTr="00AA2F5D">
        <w:tc>
          <w:tcPr>
            <w:tcW w:w="996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  <w:vAlign w:val="center"/>
          </w:tcPr>
          <w:p w14:paraId="2A93A59B" w14:textId="77777777" w:rsidR="00AA2F5D" w:rsidRPr="00012D20" w:rsidRDefault="00AA2F5D" w:rsidP="00E30E0A">
            <w:pPr>
              <w:rPr>
                <w:rFonts w:ascii="Calibri" w:hAnsi="Calibri"/>
                <w:sz w:val="22"/>
                <w:szCs w:val="22"/>
              </w:rPr>
            </w:pPr>
            <w:r w:rsidRPr="00012D20">
              <w:rPr>
                <w:rFonts w:ascii="Arial" w:eastAsia="Arial" w:hAnsi="Arial" w:cs="Arial"/>
                <w:sz w:val="18"/>
                <w:szCs w:val="22"/>
              </w:rPr>
              <w:t>In addition, have you?</w:t>
            </w:r>
          </w:p>
        </w:tc>
        <w:tc>
          <w:tcPr>
            <w:tcW w:w="3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4A9B327F" w14:textId="77777777" w:rsidR="00AA2F5D" w:rsidRPr="00012D20" w:rsidRDefault="00AA2F5D" w:rsidP="00E30E0A">
            <w:pPr>
              <w:rPr>
                <w:rFonts w:ascii="Arial" w:eastAsia="Arial" w:hAnsi="Arial" w:cs="Arial"/>
                <w:sz w:val="18"/>
                <w:szCs w:val="22"/>
              </w:rPr>
            </w:pPr>
          </w:p>
        </w:tc>
      </w:tr>
      <w:tr w:rsidR="00AA2F5D" w:rsidRPr="00012D20" w14:paraId="3820FDBF" w14:textId="3EED1D5C" w:rsidTr="00590ADB">
        <w:tc>
          <w:tcPr>
            <w:tcW w:w="3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E2F3" w:themeFill="accent1" w:themeFillTint="33"/>
            <w:tcMar>
              <w:left w:w="108" w:type="dxa"/>
              <w:right w:w="108" w:type="dxa"/>
            </w:tcMar>
            <w:vAlign w:val="center"/>
          </w:tcPr>
          <w:p w14:paraId="5A006A34" w14:textId="77777777" w:rsidR="00AA2F5D" w:rsidRPr="00012D20" w:rsidRDefault="00AA2F5D" w:rsidP="00E30E0A">
            <w:pPr>
              <w:jc w:val="both"/>
              <w:rPr>
                <w:rFonts w:ascii="Calibri" w:hAnsi="Calibri"/>
                <w:sz w:val="22"/>
                <w:szCs w:val="22"/>
              </w:rPr>
            </w:pPr>
            <w:r w:rsidRPr="00012D20">
              <w:rPr>
                <w:rFonts w:ascii="Arial" w:eastAsia="Arial" w:hAnsi="Arial" w:cs="Arial"/>
                <w:sz w:val="18"/>
                <w:szCs w:val="22"/>
              </w:rPr>
              <w:t>Had any surgical operations in the last twelve months or are you awaiting any surgical operations or hospital appointments</w:t>
            </w:r>
          </w:p>
        </w:tc>
        <w:tc>
          <w:tcPr>
            <w:tcW w:w="11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5CF7283A" w14:textId="77777777" w:rsidR="00AA2F5D" w:rsidRPr="00012D20" w:rsidRDefault="00AA2F5D" w:rsidP="00E30E0A">
            <w:pPr>
              <w:jc w:val="center"/>
              <w:rPr>
                <w:rFonts w:ascii="Calibri" w:hAnsi="Calibri"/>
                <w:sz w:val="22"/>
                <w:szCs w:val="22"/>
              </w:rPr>
            </w:pPr>
            <w:r w:rsidRPr="00012D20">
              <w:rPr>
                <w:rFonts w:ascii="Arial" w:eastAsia="Arial" w:hAnsi="Arial" w:cs="Arial"/>
                <w:sz w:val="18"/>
                <w:szCs w:val="22"/>
              </w:rPr>
              <w:t>Yes</w:t>
            </w:r>
          </w:p>
        </w:tc>
        <w:tc>
          <w:tcPr>
            <w:tcW w:w="11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10CF2306" w14:textId="77777777" w:rsidR="00AA2F5D" w:rsidRPr="00012D20" w:rsidRDefault="00AA2F5D" w:rsidP="00E30E0A">
            <w:pPr>
              <w:jc w:val="center"/>
              <w:rPr>
                <w:rFonts w:ascii="Calibri" w:hAnsi="Calibri"/>
                <w:sz w:val="22"/>
                <w:szCs w:val="22"/>
              </w:rPr>
            </w:pPr>
            <w:r w:rsidRPr="00012D20">
              <w:rPr>
                <w:rFonts w:ascii="Arial" w:eastAsia="Arial" w:hAnsi="Arial" w:cs="Arial"/>
                <w:sz w:val="18"/>
                <w:szCs w:val="22"/>
              </w:rPr>
              <w:t>No</w:t>
            </w:r>
          </w:p>
        </w:tc>
        <w:tc>
          <w:tcPr>
            <w:tcW w:w="12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757F4A82" w14:textId="77777777" w:rsidR="00AA2F5D" w:rsidRPr="00012D20" w:rsidRDefault="00AA2F5D" w:rsidP="00E30E0A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2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2F5A594F" w14:textId="77777777" w:rsidR="00AA2F5D" w:rsidRPr="00012D20" w:rsidRDefault="00AA2F5D" w:rsidP="00E30E0A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3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298C297E" w14:textId="77777777" w:rsidR="00AA2F5D" w:rsidRPr="00012D20" w:rsidRDefault="00AA2F5D" w:rsidP="00E30E0A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AA2F5D" w:rsidRPr="00012D20" w14:paraId="53D3829A" w14:textId="01207CCD" w:rsidTr="00590ADB">
        <w:tc>
          <w:tcPr>
            <w:tcW w:w="3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E2F3" w:themeFill="accent1" w:themeFillTint="33"/>
            <w:tcMar>
              <w:left w:w="108" w:type="dxa"/>
              <w:right w:w="108" w:type="dxa"/>
            </w:tcMar>
            <w:vAlign w:val="center"/>
          </w:tcPr>
          <w:p w14:paraId="64B35E41" w14:textId="77777777" w:rsidR="00AA2F5D" w:rsidRPr="00012D20" w:rsidRDefault="00AA2F5D" w:rsidP="00E30E0A">
            <w:pPr>
              <w:jc w:val="both"/>
              <w:rPr>
                <w:rFonts w:ascii="Calibri" w:hAnsi="Calibri"/>
                <w:sz w:val="22"/>
                <w:szCs w:val="22"/>
              </w:rPr>
            </w:pPr>
            <w:r w:rsidRPr="00012D20">
              <w:rPr>
                <w:rFonts w:ascii="Arial" w:eastAsia="Arial" w:hAnsi="Arial" w:cs="Arial"/>
                <w:sz w:val="18"/>
                <w:szCs w:val="22"/>
              </w:rPr>
              <w:t>Received medical treatment during the past three months or are you on a waiting list for such treatment</w:t>
            </w:r>
          </w:p>
        </w:tc>
        <w:tc>
          <w:tcPr>
            <w:tcW w:w="11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5033C399" w14:textId="77777777" w:rsidR="00AA2F5D" w:rsidRPr="00012D20" w:rsidRDefault="00AA2F5D" w:rsidP="00E30E0A">
            <w:pPr>
              <w:jc w:val="center"/>
              <w:rPr>
                <w:rFonts w:ascii="Calibri" w:hAnsi="Calibri"/>
                <w:sz w:val="22"/>
                <w:szCs w:val="22"/>
              </w:rPr>
            </w:pPr>
            <w:r w:rsidRPr="00012D20">
              <w:rPr>
                <w:rFonts w:ascii="Arial" w:eastAsia="Arial" w:hAnsi="Arial" w:cs="Arial"/>
                <w:sz w:val="18"/>
                <w:szCs w:val="22"/>
              </w:rPr>
              <w:t>Yes</w:t>
            </w:r>
          </w:p>
        </w:tc>
        <w:tc>
          <w:tcPr>
            <w:tcW w:w="11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6CE39235" w14:textId="77777777" w:rsidR="00AA2F5D" w:rsidRPr="00012D20" w:rsidRDefault="00AA2F5D" w:rsidP="00E30E0A">
            <w:pPr>
              <w:jc w:val="center"/>
              <w:rPr>
                <w:rFonts w:ascii="Calibri" w:hAnsi="Calibri"/>
                <w:sz w:val="22"/>
                <w:szCs w:val="22"/>
              </w:rPr>
            </w:pPr>
            <w:r w:rsidRPr="00012D20">
              <w:rPr>
                <w:rFonts w:ascii="Arial" w:eastAsia="Arial" w:hAnsi="Arial" w:cs="Arial"/>
                <w:sz w:val="18"/>
                <w:szCs w:val="22"/>
              </w:rPr>
              <w:t>No</w:t>
            </w:r>
          </w:p>
        </w:tc>
        <w:tc>
          <w:tcPr>
            <w:tcW w:w="12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716CDBFC" w14:textId="77777777" w:rsidR="00AA2F5D" w:rsidRPr="00012D20" w:rsidRDefault="00AA2F5D" w:rsidP="00E30E0A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2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78403F90" w14:textId="77777777" w:rsidR="00AA2F5D" w:rsidRPr="00012D20" w:rsidRDefault="00AA2F5D" w:rsidP="00E30E0A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3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56607686" w14:textId="77777777" w:rsidR="00AA2F5D" w:rsidRPr="00012D20" w:rsidRDefault="00AA2F5D" w:rsidP="00E30E0A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AA2F5D" w:rsidRPr="00012D20" w14:paraId="65F33A4A" w14:textId="77777777" w:rsidTr="00590ADB">
        <w:tc>
          <w:tcPr>
            <w:tcW w:w="3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E2F3" w:themeFill="accent1" w:themeFillTint="33"/>
            <w:tcMar>
              <w:left w:w="108" w:type="dxa"/>
              <w:right w:w="108" w:type="dxa"/>
            </w:tcMar>
            <w:vAlign w:val="center"/>
          </w:tcPr>
          <w:p w14:paraId="166C58B9" w14:textId="24C3E1E2" w:rsidR="00AA2F5D" w:rsidRPr="00012D20" w:rsidRDefault="00AA2F5D" w:rsidP="00E30E0A">
            <w:pPr>
              <w:jc w:val="both"/>
              <w:rPr>
                <w:rFonts w:ascii="Arial" w:eastAsia="Arial" w:hAnsi="Arial" w:cs="Arial"/>
                <w:sz w:val="18"/>
                <w:szCs w:val="22"/>
              </w:rPr>
            </w:pPr>
            <w:r>
              <w:rPr>
                <w:rFonts w:ascii="Arial" w:eastAsia="Arial" w:hAnsi="Arial" w:cs="Arial"/>
                <w:sz w:val="18"/>
                <w:szCs w:val="22"/>
              </w:rPr>
              <w:t xml:space="preserve">Have you got any condition or difficulty with dyslexia or dyscalculia that needs to be considered? </w:t>
            </w:r>
          </w:p>
        </w:tc>
        <w:tc>
          <w:tcPr>
            <w:tcW w:w="11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55946EDF" w14:textId="213B1DD1" w:rsidR="00AA2F5D" w:rsidRPr="00012D20" w:rsidRDefault="00AA2F5D" w:rsidP="00E30E0A">
            <w:pPr>
              <w:jc w:val="center"/>
              <w:rPr>
                <w:rFonts w:ascii="Arial" w:eastAsia="Arial" w:hAnsi="Arial" w:cs="Arial"/>
                <w:sz w:val="18"/>
                <w:szCs w:val="22"/>
              </w:rPr>
            </w:pPr>
            <w:r>
              <w:rPr>
                <w:rFonts w:ascii="Arial" w:eastAsia="Arial" w:hAnsi="Arial" w:cs="Arial"/>
                <w:sz w:val="18"/>
                <w:szCs w:val="22"/>
              </w:rPr>
              <w:t>Yes</w:t>
            </w:r>
          </w:p>
        </w:tc>
        <w:tc>
          <w:tcPr>
            <w:tcW w:w="11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3A6E4DA9" w14:textId="65B5A888" w:rsidR="00AA2F5D" w:rsidRPr="00012D20" w:rsidRDefault="00AA2F5D" w:rsidP="00E30E0A">
            <w:pPr>
              <w:jc w:val="center"/>
              <w:rPr>
                <w:rFonts w:ascii="Arial" w:eastAsia="Arial" w:hAnsi="Arial" w:cs="Arial"/>
                <w:sz w:val="18"/>
                <w:szCs w:val="22"/>
              </w:rPr>
            </w:pPr>
            <w:r>
              <w:rPr>
                <w:rFonts w:ascii="Arial" w:eastAsia="Arial" w:hAnsi="Arial" w:cs="Arial"/>
                <w:sz w:val="18"/>
                <w:szCs w:val="22"/>
              </w:rPr>
              <w:t>No</w:t>
            </w:r>
          </w:p>
        </w:tc>
        <w:tc>
          <w:tcPr>
            <w:tcW w:w="12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34A60E68" w14:textId="77777777" w:rsidR="00AA2F5D" w:rsidRPr="00012D20" w:rsidRDefault="00AA2F5D" w:rsidP="00E30E0A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2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61838698" w14:textId="77777777" w:rsidR="00AA2F5D" w:rsidRPr="00012D20" w:rsidRDefault="00AA2F5D" w:rsidP="00E30E0A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3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0DCF54C1" w14:textId="77777777" w:rsidR="00AA2F5D" w:rsidRPr="00012D20" w:rsidRDefault="00AA2F5D" w:rsidP="00E30E0A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AA2F5D" w:rsidRPr="00012D20" w14:paraId="07DA740E" w14:textId="77777777" w:rsidTr="00590ADB">
        <w:tc>
          <w:tcPr>
            <w:tcW w:w="3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E2F3" w:themeFill="accent1" w:themeFillTint="33"/>
            <w:tcMar>
              <w:left w:w="108" w:type="dxa"/>
              <w:right w:w="108" w:type="dxa"/>
            </w:tcMar>
            <w:vAlign w:val="center"/>
          </w:tcPr>
          <w:p w14:paraId="0DF9E2BB" w14:textId="2A7C7622" w:rsidR="00AA2F5D" w:rsidRDefault="00AA2F5D" w:rsidP="00E30E0A">
            <w:pPr>
              <w:jc w:val="both"/>
              <w:rPr>
                <w:rFonts w:ascii="Arial" w:eastAsia="Arial" w:hAnsi="Arial" w:cs="Arial"/>
                <w:sz w:val="18"/>
                <w:szCs w:val="22"/>
              </w:rPr>
            </w:pPr>
            <w:r>
              <w:rPr>
                <w:rFonts w:ascii="Arial" w:eastAsia="Arial" w:hAnsi="Arial" w:cs="Arial"/>
                <w:sz w:val="18"/>
                <w:szCs w:val="22"/>
              </w:rPr>
              <w:t xml:space="preserve">Have you got any other conditions such as ADHD, Autism that may require extra support or adjustments. </w:t>
            </w:r>
          </w:p>
        </w:tc>
        <w:tc>
          <w:tcPr>
            <w:tcW w:w="11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467BE9F6" w14:textId="3978EE0C" w:rsidR="00AA2F5D" w:rsidRDefault="00AA2F5D" w:rsidP="00E30E0A">
            <w:pPr>
              <w:jc w:val="center"/>
              <w:rPr>
                <w:rFonts w:ascii="Arial" w:eastAsia="Arial" w:hAnsi="Arial" w:cs="Arial"/>
                <w:sz w:val="18"/>
                <w:szCs w:val="22"/>
              </w:rPr>
            </w:pPr>
            <w:r>
              <w:rPr>
                <w:rFonts w:ascii="Arial" w:eastAsia="Arial" w:hAnsi="Arial" w:cs="Arial"/>
                <w:sz w:val="18"/>
                <w:szCs w:val="22"/>
              </w:rPr>
              <w:t>Yes</w:t>
            </w:r>
          </w:p>
        </w:tc>
        <w:tc>
          <w:tcPr>
            <w:tcW w:w="11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1ACB6DE4" w14:textId="13B3F939" w:rsidR="00AA2F5D" w:rsidRDefault="00AA2F5D" w:rsidP="00E30E0A">
            <w:pPr>
              <w:jc w:val="center"/>
              <w:rPr>
                <w:rFonts w:ascii="Arial" w:eastAsia="Arial" w:hAnsi="Arial" w:cs="Arial"/>
                <w:sz w:val="18"/>
                <w:szCs w:val="22"/>
              </w:rPr>
            </w:pPr>
            <w:r>
              <w:rPr>
                <w:rFonts w:ascii="Arial" w:eastAsia="Arial" w:hAnsi="Arial" w:cs="Arial"/>
                <w:sz w:val="18"/>
                <w:szCs w:val="22"/>
              </w:rPr>
              <w:t>No</w:t>
            </w:r>
          </w:p>
        </w:tc>
        <w:tc>
          <w:tcPr>
            <w:tcW w:w="12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09439069" w14:textId="77777777" w:rsidR="00AA2F5D" w:rsidRPr="00012D20" w:rsidRDefault="00AA2F5D" w:rsidP="00E30E0A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2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0007B1B0" w14:textId="77777777" w:rsidR="00AA2F5D" w:rsidRPr="00012D20" w:rsidRDefault="00AA2F5D" w:rsidP="00E30E0A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3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4238607D" w14:textId="77777777" w:rsidR="00AA2F5D" w:rsidRPr="00012D20" w:rsidRDefault="00AA2F5D" w:rsidP="00E30E0A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AA2F5D" w:rsidRPr="00012D20" w14:paraId="6B26EE4E" w14:textId="4DAFD968" w:rsidTr="00590ADB">
        <w:tc>
          <w:tcPr>
            <w:tcW w:w="3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E2F3" w:themeFill="accent1" w:themeFillTint="33"/>
            <w:tcMar>
              <w:left w:w="108" w:type="dxa"/>
              <w:right w:w="108" w:type="dxa"/>
            </w:tcMar>
            <w:vAlign w:val="center"/>
          </w:tcPr>
          <w:p w14:paraId="7446418F" w14:textId="6271C526" w:rsidR="00AA2F5D" w:rsidRPr="00012D20" w:rsidRDefault="00AA2F5D" w:rsidP="00E30E0A">
            <w:pPr>
              <w:jc w:val="both"/>
              <w:rPr>
                <w:rFonts w:ascii="Calibri" w:hAnsi="Calibri"/>
                <w:sz w:val="22"/>
                <w:szCs w:val="22"/>
              </w:rPr>
            </w:pPr>
            <w:r w:rsidRPr="00012D20">
              <w:rPr>
                <w:rFonts w:ascii="Arial" w:eastAsia="Arial" w:hAnsi="Arial" w:cs="Arial"/>
                <w:sz w:val="18"/>
                <w:szCs w:val="22"/>
              </w:rPr>
              <w:t>Received any immunisation or vaccines in the last twelve months</w:t>
            </w:r>
            <w:r>
              <w:rPr>
                <w:rFonts w:ascii="Arial" w:eastAsia="Arial" w:hAnsi="Arial" w:cs="Arial"/>
                <w:sz w:val="18"/>
                <w:szCs w:val="22"/>
              </w:rPr>
              <w:t xml:space="preserve"> (other than Covid – see below) </w:t>
            </w:r>
          </w:p>
        </w:tc>
        <w:tc>
          <w:tcPr>
            <w:tcW w:w="11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464DEF34" w14:textId="77777777" w:rsidR="00AA2F5D" w:rsidRPr="00012D20" w:rsidRDefault="00AA2F5D" w:rsidP="00E30E0A">
            <w:pPr>
              <w:jc w:val="center"/>
              <w:rPr>
                <w:rFonts w:ascii="Calibri" w:hAnsi="Calibri"/>
                <w:sz w:val="22"/>
                <w:szCs w:val="22"/>
              </w:rPr>
            </w:pPr>
            <w:r w:rsidRPr="00012D20">
              <w:rPr>
                <w:rFonts w:ascii="Arial" w:eastAsia="Arial" w:hAnsi="Arial" w:cs="Arial"/>
                <w:sz w:val="18"/>
                <w:szCs w:val="22"/>
              </w:rPr>
              <w:t>Yes</w:t>
            </w:r>
          </w:p>
        </w:tc>
        <w:tc>
          <w:tcPr>
            <w:tcW w:w="11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36DE793B" w14:textId="77777777" w:rsidR="00AA2F5D" w:rsidRPr="00012D20" w:rsidRDefault="00AA2F5D" w:rsidP="00E30E0A">
            <w:pPr>
              <w:jc w:val="center"/>
              <w:rPr>
                <w:rFonts w:ascii="Calibri" w:hAnsi="Calibri"/>
                <w:sz w:val="22"/>
                <w:szCs w:val="22"/>
              </w:rPr>
            </w:pPr>
            <w:r w:rsidRPr="00012D20">
              <w:rPr>
                <w:rFonts w:ascii="Arial" w:eastAsia="Arial" w:hAnsi="Arial" w:cs="Arial"/>
                <w:sz w:val="18"/>
                <w:szCs w:val="22"/>
              </w:rPr>
              <w:t>No</w:t>
            </w:r>
          </w:p>
        </w:tc>
        <w:tc>
          <w:tcPr>
            <w:tcW w:w="12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0FDD9006" w14:textId="77777777" w:rsidR="00AA2F5D" w:rsidRPr="00012D20" w:rsidRDefault="00AA2F5D" w:rsidP="00E30E0A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2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41EAE383" w14:textId="77777777" w:rsidR="00AA2F5D" w:rsidRPr="00012D20" w:rsidRDefault="00AA2F5D" w:rsidP="00E30E0A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3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6E345135" w14:textId="77777777" w:rsidR="00AA2F5D" w:rsidRPr="00012D20" w:rsidRDefault="00AA2F5D" w:rsidP="00E30E0A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AA2F5D" w:rsidRPr="00012D20" w14:paraId="77EBA3DC" w14:textId="681C43B4" w:rsidTr="00590ADB">
        <w:tc>
          <w:tcPr>
            <w:tcW w:w="3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E2F3" w:themeFill="accent1" w:themeFillTint="33"/>
            <w:tcMar>
              <w:left w:w="108" w:type="dxa"/>
              <w:right w:w="108" w:type="dxa"/>
            </w:tcMar>
            <w:vAlign w:val="center"/>
          </w:tcPr>
          <w:p w14:paraId="4F911EBF" w14:textId="75109EC4" w:rsidR="00AA2F5D" w:rsidRPr="00012D20" w:rsidRDefault="00AA2F5D" w:rsidP="00E30E0A">
            <w:pPr>
              <w:jc w:val="both"/>
              <w:rPr>
                <w:rFonts w:ascii="Calibri" w:hAnsi="Calibri"/>
                <w:sz w:val="22"/>
                <w:szCs w:val="22"/>
              </w:rPr>
            </w:pPr>
            <w:r w:rsidRPr="00012D20">
              <w:rPr>
                <w:rFonts w:ascii="Arial" w:eastAsia="Arial" w:hAnsi="Arial" w:cs="Arial"/>
                <w:sz w:val="18"/>
                <w:szCs w:val="22"/>
              </w:rPr>
              <w:t>Been diagnosed with any contagious illness or disease  during the last twelve</w:t>
            </w:r>
            <w:r w:rsidRPr="00012D20">
              <w:rPr>
                <w:rFonts w:ascii="Arial" w:eastAsia="Arial" w:hAnsi="Arial" w:cs="Arial"/>
                <w:i/>
                <w:sz w:val="18"/>
                <w:szCs w:val="22"/>
              </w:rPr>
              <w:t xml:space="preserve"> </w:t>
            </w:r>
            <w:r w:rsidRPr="00012D20">
              <w:rPr>
                <w:rFonts w:ascii="Arial" w:eastAsia="Arial" w:hAnsi="Arial" w:cs="Arial"/>
                <w:sz w:val="18"/>
                <w:szCs w:val="22"/>
              </w:rPr>
              <w:t>months</w:t>
            </w:r>
            <w:r>
              <w:rPr>
                <w:rFonts w:ascii="Arial" w:eastAsia="Arial" w:hAnsi="Arial" w:cs="Arial"/>
                <w:sz w:val="18"/>
                <w:szCs w:val="22"/>
              </w:rPr>
              <w:t xml:space="preserve"> (including Covid – please provide date) </w:t>
            </w:r>
          </w:p>
        </w:tc>
        <w:tc>
          <w:tcPr>
            <w:tcW w:w="11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0D555B55" w14:textId="77777777" w:rsidR="00AA2F5D" w:rsidRPr="00012D20" w:rsidRDefault="00AA2F5D" w:rsidP="00E30E0A">
            <w:pPr>
              <w:jc w:val="center"/>
              <w:rPr>
                <w:rFonts w:ascii="Calibri" w:hAnsi="Calibri"/>
                <w:sz w:val="22"/>
                <w:szCs w:val="22"/>
              </w:rPr>
            </w:pPr>
            <w:r w:rsidRPr="00012D20">
              <w:rPr>
                <w:rFonts w:ascii="Arial" w:eastAsia="Arial" w:hAnsi="Arial" w:cs="Arial"/>
                <w:sz w:val="18"/>
                <w:szCs w:val="22"/>
              </w:rPr>
              <w:t>Yes</w:t>
            </w:r>
          </w:p>
        </w:tc>
        <w:tc>
          <w:tcPr>
            <w:tcW w:w="11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1E9D8C78" w14:textId="77777777" w:rsidR="00AA2F5D" w:rsidRPr="00012D20" w:rsidRDefault="00AA2F5D" w:rsidP="00E30E0A">
            <w:pPr>
              <w:jc w:val="center"/>
              <w:rPr>
                <w:rFonts w:ascii="Calibri" w:hAnsi="Calibri"/>
                <w:sz w:val="22"/>
                <w:szCs w:val="22"/>
              </w:rPr>
            </w:pPr>
            <w:r w:rsidRPr="00012D20">
              <w:rPr>
                <w:rFonts w:ascii="Arial" w:eastAsia="Arial" w:hAnsi="Arial" w:cs="Arial"/>
                <w:sz w:val="18"/>
                <w:szCs w:val="22"/>
              </w:rPr>
              <w:t>No</w:t>
            </w:r>
          </w:p>
        </w:tc>
        <w:tc>
          <w:tcPr>
            <w:tcW w:w="12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1D22A11A" w14:textId="77777777" w:rsidR="00AA2F5D" w:rsidRPr="00012D20" w:rsidRDefault="00AA2F5D" w:rsidP="00E30E0A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2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548B1D30" w14:textId="77777777" w:rsidR="00AA2F5D" w:rsidRPr="00012D20" w:rsidRDefault="00AA2F5D" w:rsidP="00E30E0A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3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1F5E4E7F" w14:textId="77777777" w:rsidR="00AA2F5D" w:rsidRPr="00012D20" w:rsidRDefault="00AA2F5D" w:rsidP="00E30E0A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AA2F5D" w:rsidRPr="00012D20" w14:paraId="66EA9C05" w14:textId="77777777" w:rsidTr="00590ADB">
        <w:tc>
          <w:tcPr>
            <w:tcW w:w="3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E2F3" w:themeFill="accent1" w:themeFillTint="33"/>
            <w:tcMar>
              <w:left w:w="108" w:type="dxa"/>
              <w:right w:w="108" w:type="dxa"/>
            </w:tcMar>
            <w:vAlign w:val="center"/>
          </w:tcPr>
          <w:p w14:paraId="0292AF4E" w14:textId="77777777" w:rsidR="00590ADB" w:rsidRDefault="00AA2F5D" w:rsidP="00E30E0A">
            <w:pPr>
              <w:jc w:val="both"/>
              <w:rPr>
                <w:rFonts w:ascii="Arial" w:eastAsia="Arial" w:hAnsi="Arial" w:cs="Arial"/>
                <w:sz w:val="18"/>
                <w:szCs w:val="22"/>
              </w:rPr>
            </w:pPr>
            <w:r>
              <w:rPr>
                <w:rFonts w:ascii="Arial" w:eastAsia="Arial" w:hAnsi="Arial" w:cs="Arial"/>
                <w:sz w:val="18"/>
                <w:szCs w:val="22"/>
              </w:rPr>
              <w:t>If you have had Covid, are there any lasting effects that need to be considered?</w:t>
            </w:r>
          </w:p>
          <w:p w14:paraId="3E3979E8" w14:textId="553237C7" w:rsidR="00AA2F5D" w:rsidRPr="00012D20" w:rsidRDefault="00AA2F5D" w:rsidP="00E30E0A">
            <w:pPr>
              <w:jc w:val="both"/>
              <w:rPr>
                <w:rFonts w:ascii="Arial" w:eastAsia="Arial" w:hAnsi="Arial" w:cs="Arial"/>
                <w:sz w:val="18"/>
                <w:szCs w:val="22"/>
              </w:rPr>
            </w:pPr>
            <w:r>
              <w:rPr>
                <w:rFonts w:ascii="Arial" w:eastAsia="Arial" w:hAnsi="Arial" w:cs="Arial"/>
                <w:sz w:val="18"/>
                <w:szCs w:val="22"/>
              </w:rPr>
              <w:t xml:space="preserve"> </w:t>
            </w:r>
          </w:p>
        </w:tc>
        <w:tc>
          <w:tcPr>
            <w:tcW w:w="11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3E067D3E" w14:textId="514C9808" w:rsidR="00AA2F5D" w:rsidRPr="00012D20" w:rsidRDefault="00AA2F5D" w:rsidP="00E30E0A">
            <w:pPr>
              <w:jc w:val="center"/>
              <w:rPr>
                <w:rFonts w:ascii="Arial" w:eastAsia="Arial" w:hAnsi="Arial" w:cs="Arial"/>
                <w:sz w:val="18"/>
                <w:szCs w:val="22"/>
              </w:rPr>
            </w:pPr>
            <w:r>
              <w:rPr>
                <w:rFonts w:ascii="Arial" w:eastAsia="Arial" w:hAnsi="Arial" w:cs="Arial"/>
                <w:sz w:val="18"/>
                <w:szCs w:val="22"/>
              </w:rPr>
              <w:t>Yes</w:t>
            </w:r>
          </w:p>
        </w:tc>
        <w:tc>
          <w:tcPr>
            <w:tcW w:w="11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19FF83B3" w14:textId="4F5B7A11" w:rsidR="00AA2F5D" w:rsidRPr="00012D20" w:rsidRDefault="00AA2F5D" w:rsidP="00E30E0A">
            <w:pPr>
              <w:jc w:val="center"/>
              <w:rPr>
                <w:rFonts w:ascii="Arial" w:eastAsia="Arial" w:hAnsi="Arial" w:cs="Arial"/>
                <w:sz w:val="18"/>
                <w:szCs w:val="22"/>
              </w:rPr>
            </w:pPr>
            <w:r>
              <w:rPr>
                <w:rFonts w:ascii="Arial" w:eastAsia="Arial" w:hAnsi="Arial" w:cs="Arial"/>
                <w:sz w:val="18"/>
                <w:szCs w:val="22"/>
              </w:rPr>
              <w:t>No</w:t>
            </w:r>
          </w:p>
        </w:tc>
        <w:tc>
          <w:tcPr>
            <w:tcW w:w="12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7A6C2B23" w14:textId="77777777" w:rsidR="00AA2F5D" w:rsidRPr="00012D20" w:rsidRDefault="00AA2F5D" w:rsidP="00E30E0A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2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22BFD800" w14:textId="77777777" w:rsidR="00AA2F5D" w:rsidRPr="00012D20" w:rsidRDefault="00AA2F5D" w:rsidP="00E30E0A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3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34CE3C43" w14:textId="77777777" w:rsidR="00AA2F5D" w:rsidRPr="00012D20" w:rsidRDefault="00AA2F5D" w:rsidP="00E30E0A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590ADB" w:rsidRPr="00012D20" w14:paraId="5C2922E1" w14:textId="77777777" w:rsidTr="00590ADB">
        <w:tc>
          <w:tcPr>
            <w:tcW w:w="3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E2F3" w:themeFill="accent1" w:themeFillTint="33"/>
            <w:tcMar>
              <w:left w:w="108" w:type="dxa"/>
              <w:right w:w="108" w:type="dxa"/>
            </w:tcMar>
          </w:tcPr>
          <w:p w14:paraId="7D678C5F" w14:textId="74AA67AC" w:rsidR="00590ADB" w:rsidRDefault="00590ADB" w:rsidP="00590ADB">
            <w:pPr>
              <w:rPr>
                <w:rFonts w:ascii="Arial" w:eastAsia="Arial" w:hAnsi="Arial" w:cs="Arial"/>
                <w:sz w:val="18"/>
                <w:szCs w:val="22"/>
              </w:rPr>
            </w:pPr>
            <w:r>
              <w:rPr>
                <w:rFonts w:ascii="Arial" w:eastAsia="Arial" w:hAnsi="Arial" w:cs="Arial"/>
                <w:sz w:val="18"/>
                <w:szCs w:val="22"/>
              </w:rPr>
              <w:t>What is your Covid vaccination status? Pleas</w:t>
            </w:r>
            <w:r>
              <w:rPr>
                <w:rFonts w:ascii="Arial" w:eastAsia="Arial" w:hAnsi="Arial" w:cs="Arial"/>
                <w:sz w:val="18"/>
                <w:szCs w:val="22"/>
              </w:rPr>
              <w:t>e</w:t>
            </w:r>
            <w:r>
              <w:rPr>
                <w:rFonts w:ascii="Arial" w:eastAsia="Arial" w:hAnsi="Arial" w:cs="Arial"/>
                <w:sz w:val="18"/>
                <w:szCs w:val="22"/>
              </w:rPr>
              <w:t xml:space="preserve"> circle vaccinated (and add additional details) or unvaccinated</w:t>
            </w:r>
          </w:p>
        </w:tc>
        <w:tc>
          <w:tcPr>
            <w:tcW w:w="350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062E41BC" w14:textId="77777777" w:rsidR="00590ADB" w:rsidRDefault="00590ADB" w:rsidP="00590ADB">
            <w:pPr>
              <w:jc w:val="center"/>
              <w:rPr>
                <w:rFonts w:ascii="Arial" w:eastAsia="Arial" w:hAnsi="Arial" w:cs="Arial"/>
                <w:sz w:val="18"/>
                <w:szCs w:val="22"/>
              </w:rPr>
            </w:pPr>
            <w:r>
              <w:rPr>
                <w:rFonts w:ascii="Arial" w:eastAsia="Arial" w:hAnsi="Arial" w:cs="Arial"/>
                <w:sz w:val="18"/>
                <w:szCs w:val="22"/>
              </w:rPr>
              <w:t>Vaccinated</w:t>
            </w:r>
          </w:p>
          <w:p w14:paraId="379C88B0" w14:textId="77777777" w:rsidR="00590ADB" w:rsidRDefault="00590ADB" w:rsidP="00590ADB">
            <w:pPr>
              <w:jc w:val="center"/>
              <w:rPr>
                <w:rFonts w:ascii="Arial" w:eastAsia="Arial" w:hAnsi="Arial" w:cs="Arial"/>
                <w:sz w:val="18"/>
                <w:szCs w:val="22"/>
              </w:rPr>
            </w:pPr>
          </w:p>
          <w:p w14:paraId="0B34950B" w14:textId="77777777" w:rsidR="00590ADB" w:rsidRDefault="00590ADB" w:rsidP="00590ADB">
            <w:pPr>
              <w:jc w:val="center"/>
              <w:rPr>
                <w:rFonts w:ascii="Arial" w:eastAsia="Arial" w:hAnsi="Arial" w:cs="Arial"/>
                <w:sz w:val="18"/>
                <w:szCs w:val="22"/>
              </w:rPr>
            </w:pPr>
          </w:p>
          <w:p w14:paraId="7B4676F2" w14:textId="77777777" w:rsidR="00590ADB" w:rsidRDefault="00590ADB" w:rsidP="00590ADB">
            <w:pPr>
              <w:rPr>
                <w:rFonts w:ascii="Arial" w:eastAsia="Arial" w:hAnsi="Arial" w:cs="Arial"/>
                <w:sz w:val="18"/>
                <w:szCs w:val="22"/>
              </w:rPr>
            </w:pPr>
            <w:r>
              <w:rPr>
                <w:rFonts w:ascii="Arial" w:eastAsia="Arial" w:hAnsi="Arial" w:cs="Arial"/>
                <w:sz w:val="18"/>
                <w:szCs w:val="22"/>
              </w:rPr>
              <w:t>Date1:</w:t>
            </w:r>
          </w:p>
          <w:p w14:paraId="594E2BB5" w14:textId="77777777" w:rsidR="00590ADB" w:rsidRDefault="00590ADB" w:rsidP="00590ADB">
            <w:pPr>
              <w:rPr>
                <w:rFonts w:ascii="Arial" w:eastAsia="Arial" w:hAnsi="Arial" w:cs="Arial"/>
                <w:sz w:val="18"/>
                <w:szCs w:val="22"/>
              </w:rPr>
            </w:pPr>
          </w:p>
          <w:p w14:paraId="26EF9A18" w14:textId="77777777" w:rsidR="00590ADB" w:rsidRDefault="00590ADB" w:rsidP="00590ADB">
            <w:pPr>
              <w:rPr>
                <w:rFonts w:ascii="Arial" w:eastAsia="Arial" w:hAnsi="Arial" w:cs="Arial"/>
                <w:sz w:val="18"/>
                <w:szCs w:val="22"/>
              </w:rPr>
            </w:pPr>
          </w:p>
          <w:p w14:paraId="50F74E4E" w14:textId="77777777" w:rsidR="00590ADB" w:rsidRDefault="00590ADB" w:rsidP="00590ADB">
            <w:pPr>
              <w:rPr>
                <w:rFonts w:ascii="Arial" w:eastAsia="Arial" w:hAnsi="Arial" w:cs="Arial"/>
                <w:sz w:val="18"/>
                <w:szCs w:val="22"/>
              </w:rPr>
            </w:pPr>
            <w:r>
              <w:rPr>
                <w:rFonts w:ascii="Arial" w:eastAsia="Arial" w:hAnsi="Arial" w:cs="Arial"/>
                <w:sz w:val="18"/>
                <w:szCs w:val="22"/>
              </w:rPr>
              <w:t>Date 2:</w:t>
            </w:r>
          </w:p>
          <w:p w14:paraId="3A83DA08" w14:textId="77777777" w:rsidR="00590ADB" w:rsidRDefault="00590ADB" w:rsidP="00590ADB">
            <w:pPr>
              <w:rPr>
                <w:rFonts w:ascii="Arial" w:eastAsia="Arial" w:hAnsi="Arial" w:cs="Arial"/>
                <w:sz w:val="18"/>
                <w:szCs w:val="22"/>
              </w:rPr>
            </w:pPr>
          </w:p>
          <w:p w14:paraId="6F503A9F" w14:textId="77777777" w:rsidR="00590ADB" w:rsidRDefault="00590ADB" w:rsidP="00590ADB">
            <w:pPr>
              <w:rPr>
                <w:rFonts w:ascii="Arial" w:eastAsia="Arial" w:hAnsi="Arial" w:cs="Arial"/>
                <w:sz w:val="18"/>
                <w:szCs w:val="22"/>
              </w:rPr>
            </w:pPr>
          </w:p>
          <w:p w14:paraId="73E5DE2B" w14:textId="77777777" w:rsidR="00590ADB" w:rsidRDefault="00590ADB" w:rsidP="00590ADB">
            <w:pPr>
              <w:rPr>
                <w:rFonts w:ascii="Arial" w:eastAsia="Arial" w:hAnsi="Arial" w:cs="Arial"/>
                <w:sz w:val="18"/>
                <w:szCs w:val="22"/>
              </w:rPr>
            </w:pPr>
            <w:r>
              <w:rPr>
                <w:rFonts w:ascii="Arial" w:eastAsia="Arial" w:hAnsi="Arial" w:cs="Arial"/>
                <w:sz w:val="18"/>
                <w:szCs w:val="22"/>
              </w:rPr>
              <w:t>Type of vaccine:</w:t>
            </w:r>
          </w:p>
          <w:p w14:paraId="47F10457" w14:textId="77777777" w:rsidR="00590ADB" w:rsidRPr="00012D20" w:rsidRDefault="00590ADB" w:rsidP="00E30E0A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2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0440550D" w14:textId="0E9F102C" w:rsidR="00590ADB" w:rsidRPr="00590ADB" w:rsidRDefault="00590ADB" w:rsidP="00590ADB">
            <w:pPr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  <w:r w:rsidRPr="00590ADB">
              <w:rPr>
                <w:rFonts w:ascii="Arial" w:hAnsi="Arial" w:cs="Arial"/>
                <w:bCs/>
                <w:sz w:val="18"/>
                <w:szCs w:val="18"/>
              </w:rPr>
              <w:t>Unvaccinated</w:t>
            </w:r>
          </w:p>
        </w:tc>
        <w:tc>
          <w:tcPr>
            <w:tcW w:w="3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330B863A" w14:textId="77777777" w:rsidR="00590ADB" w:rsidRPr="00012D20" w:rsidRDefault="00590ADB" w:rsidP="00E30E0A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</w:tbl>
    <w:p w14:paraId="49C29F7A" w14:textId="77777777" w:rsidR="00946EF9" w:rsidRDefault="00946EF9" w:rsidP="00946EF9">
      <w:pPr>
        <w:rPr>
          <w:rFonts w:ascii="Tahoma" w:hAnsi="Tahoma" w:cs="Tahoma"/>
          <w:b/>
          <w:sz w:val="20"/>
          <w:szCs w:val="20"/>
        </w:rPr>
      </w:pPr>
    </w:p>
    <w:p w14:paraId="5043D4AF" w14:textId="77777777" w:rsidR="00946EF9" w:rsidRDefault="00946EF9" w:rsidP="00946EF9">
      <w:pPr>
        <w:rPr>
          <w:rFonts w:ascii="Tahoma" w:hAnsi="Tahoma" w:cs="Tahoma"/>
          <w:b/>
          <w:sz w:val="20"/>
          <w:szCs w:val="20"/>
        </w:rPr>
      </w:pPr>
    </w:p>
    <w:p w14:paraId="25FA1E91" w14:textId="5543231A" w:rsidR="00EB096B" w:rsidRDefault="00946EF9" w:rsidP="00946EF9">
      <w:pPr>
        <w:rPr>
          <w:rFonts w:ascii="Tahoma" w:hAnsi="Tahoma" w:cs="Tahoma"/>
          <w:b/>
          <w:sz w:val="20"/>
          <w:szCs w:val="20"/>
        </w:rPr>
      </w:pPr>
      <w:r>
        <w:rPr>
          <w:rFonts w:ascii="Tahoma" w:hAnsi="Tahoma" w:cs="Tahoma"/>
          <w:b/>
          <w:sz w:val="20"/>
          <w:szCs w:val="20"/>
        </w:rPr>
        <w:t>ADDITIONAL NOTES (if required)</w:t>
      </w:r>
    </w:p>
    <w:p w14:paraId="0BA67B02" w14:textId="0CC9B80C" w:rsidR="00946EF9" w:rsidRDefault="00946EF9" w:rsidP="00946EF9">
      <w:pPr>
        <w:rPr>
          <w:rFonts w:ascii="Tahoma" w:hAnsi="Tahoma" w:cs="Tahoma"/>
          <w:b/>
          <w:sz w:val="20"/>
          <w:szCs w:val="20"/>
        </w:rPr>
      </w:pPr>
    </w:p>
    <w:p w14:paraId="31A6604E" w14:textId="56C94FCD" w:rsidR="00946EF9" w:rsidRDefault="00946EF9" w:rsidP="00946EF9">
      <w:pPr>
        <w:rPr>
          <w:rFonts w:ascii="Tahoma" w:hAnsi="Tahoma" w:cs="Tahoma"/>
          <w:b/>
          <w:sz w:val="20"/>
          <w:szCs w:val="20"/>
        </w:rPr>
      </w:pPr>
    </w:p>
    <w:p w14:paraId="04073F8C" w14:textId="251D89B2" w:rsidR="00946EF9" w:rsidRDefault="00946EF9" w:rsidP="00946EF9">
      <w:pPr>
        <w:rPr>
          <w:rFonts w:ascii="Tahoma" w:hAnsi="Tahoma" w:cs="Tahoma"/>
          <w:b/>
          <w:sz w:val="20"/>
          <w:szCs w:val="20"/>
        </w:rPr>
      </w:pPr>
    </w:p>
    <w:p w14:paraId="79382F1A" w14:textId="7B73F68C" w:rsidR="00946EF9" w:rsidRDefault="00946EF9" w:rsidP="00946EF9">
      <w:pPr>
        <w:rPr>
          <w:rFonts w:ascii="Tahoma" w:hAnsi="Tahoma" w:cs="Tahoma"/>
          <w:b/>
          <w:sz w:val="20"/>
          <w:szCs w:val="20"/>
        </w:rPr>
      </w:pPr>
    </w:p>
    <w:p w14:paraId="2AC64DAD" w14:textId="149EA038" w:rsidR="00946EF9" w:rsidRDefault="00946EF9" w:rsidP="00946EF9">
      <w:pPr>
        <w:rPr>
          <w:rFonts w:ascii="Tahoma" w:hAnsi="Tahoma" w:cs="Tahoma"/>
          <w:b/>
          <w:sz w:val="20"/>
          <w:szCs w:val="20"/>
        </w:rPr>
      </w:pPr>
    </w:p>
    <w:p w14:paraId="24754AEE" w14:textId="42C843FC" w:rsidR="00946EF9" w:rsidRDefault="00946EF9" w:rsidP="00946EF9">
      <w:pPr>
        <w:rPr>
          <w:rFonts w:ascii="Tahoma" w:hAnsi="Tahoma" w:cs="Tahoma"/>
          <w:b/>
          <w:sz w:val="20"/>
          <w:szCs w:val="20"/>
        </w:rPr>
      </w:pPr>
    </w:p>
    <w:p w14:paraId="17E4E4E1" w14:textId="432D4668" w:rsidR="00946EF9" w:rsidRDefault="00946EF9" w:rsidP="00946EF9">
      <w:pPr>
        <w:rPr>
          <w:rFonts w:ascii="Tahoma" w:hAnsi="Tahoma" w:cs="Tahoma"/>
          <w:b/>
          <w:sz w:val="20"/>
          <w:szCs w:val="20"/>
        </w:rPr>
      </w:pPr>
    </w:p>
    <w:p w14:paraId="3AF2E63D" w14:textId="13777F90" w:rsidR="00946EF9" w:rsidRDefault="00946EF9" w:rsidP="00946EF9">
      <w:pPr>
        <w:rPr>
          <w:rFonts w:ascii="Tahoma" w:hAnsi="Tahoma" w:cs="Tahoma"/>
          <w:b/>
          <w:sz w:val="20"/>
          <w:szCs w:val="20"/>
        </w:rPr>
      </w:pPr>
    </w:p>
    <w:p w14:paraId="6A658323" w14:textId="5364CF06" w:rsidR="00946EF9" w:rsidRDefault="00946EF9" w:rsidP="00946EF9">
      <w:pPr>
        <w:rPr>
          <w:rFonts w:ascii="Tahoma" w:hAnsi="Tahoma" w:cs="Tahoma"/>
          <w:b/>
          <w:sz w:val="20"/>
          <w:szCs w:val="20"/>
        </w:rPr>
      </w:pPr>
    </w:p>
    <w:p w14:paraId="5D66F5F0" w14:textId="51F5F372" w:rsidR="00946EF9" w:rsidRDefault="00946EF9" w:rsidP="00946EF9">
      <w:pPr>
        <w:rPr>
          <w:rFonts w:ascii="Tahoma" w:hAnsi="Tahoma" w:cs="Tahoma"/>
          <w:b/>
          <w:sz w:val="20"/>
          <w:szCs w:val="20"/>
        </w:rPr>
      </w:pPr>
    </w:p>
    <w:p w14:paraId="63892E89" w14:textId="20CB1A9C" w:rsidR="00946EF9" w:rsidRDefault="00946EF9" w:rsidP="00946EF9">
      <w:pPr>
        <w:rPr>
          <w:rFonts w:ascii="Tahoma" w:hAnsi="Tahoma" w:cs="Tahoma"/>
          <w:b/>
          <w:sz w:val="20"/>
          <w:szCs w:val="20"/>
        </w:rPr>
      </w:pPr>
    </w:p>
    <w:p w14:paraId="2AC8882C" w14:textId="6A1CCDFC" w:rsidR="00946EF9" w:rsidRDefault="00946EF9" w:rsidP="00946EF9">
      <w:pPr>
        <w:rPr>
          <w:rFonts w:ascii="Tahoma" w:hAnsi="Tahoma" w:cs="Tahoma"/>
          <w:b/>
          <w:sz w:val="20"/>
          <w:szCs w:val="20"/>
        </w:rPr>
      </w:pPr>
    </w:p>
    <w:p w14:paraId="6E1719C1" w14:textId="0743FFD2" w:rsidR="00946EF9" w:rsidRDefault="00946EF9" w:rsidP="00946EF9">
      <w:pPr>
        <w:rPr>
          <w:rFonts w:ascii="Tahoma" w:hAnsi="Tahoma" w:cs="Tahoma"/>
          <w:b/>
          <w:sz w:val="20"/>
          <w:szCs w:val="20"/>
        </w:rPr>
      </w:pPr>
    </w:p>
    <w:p w14:paraId="56B9D4C2" w14:textId="3223FC88" w:rsidR="00946EF9" w:rsidRDefault="00946EF9" w:rsidP="00946EF9">
      <w:pPr>
        <w:rPr>
          <w:rFonts w:ascii="Tahoma" w:hAnsi="Tahoma" w:cs="Tahoma"/>
          <w:b/>
          <w:sz w:val="20"/>
          <w:szCs w:val="20"/>
        </w:rPr>
      </w:pPr>
    </w:p>
    <w:p w14:paraId="299BB005" w14:textId="54BC75A6" w:rsidR="00946EF9" w:rsidRDefault="00946EF9" w:rsidP="00946EF9">
      <w:pPr>
        <w:rPr>
          <w:rFonts w:ascii="Tahoma" w:hAnsi="Tahoma" w:cs="Tahoma"/>
          <w:b/>
          <w:sz w:val="20"/>
          <w:szCs w:val="20"/>
        </w:rPr>
      </w:pPr>
    </w:p>
    <w:p w14:paraId="5CFA463B" w14:textId="086538FA" w:rsidR="00946EF9" w:rsidRDefault="00946EF9" w:rsidP="00946EF9">
      <w:pPr>
        <w:rPr>
          <w:rFonts w:ascii="Tahoma" w:hAnsi="Tahoma" w:cs="Tahoma"/>
          <w:b/>
          <w:sz w:val="20"/>
          <w:szCs w:val="20"/>
        </w:rPr>
      </w:pPr>
    </w:p>
    <w:p w14:paraId="2E4785BF" w14:textId="08E2A956" w:rsidR="00946EF9" w:rsidRDefault="00946EF9" w:rsidP="00946EF9">
      <w:pPr>
        <w:rPr>
          <w:rFonts w:ascii="Tahoma" w:hAnsi="Tahoma" w:cs="Tahoma"/>
          <w:b/>
          <w:sz w:val="20"/>
          <w:szCs w:val="20"/>
        </w:rPr>
      </w:pPr>
    </w:p>
    <w:p w14:paraId="7A86FD83" w14:textId="27B8906A" w:rsidR="00946EF9" w:rsidRDefault="00946EF9" w:rsidP="00946EF9">
      <w:pPr>
        <w:rPr>
          <w:rFonts w:ascii="Tahoma" w:hAnsi="Tahoma" w:cs="Tahoma"/>
          <w:b/>
          <w:sz w:val="20"/>
          <w:szCs w:val="20"/>
        </w:rPr>
      </w:pPr>
    </w:p>
    <w:p w14:paraId="6E88F5DE" w14:textId="174D2ACE" w:rsidR="00946EF9" w:rsidRDefault="00946EF9" w:rsidP="00946EF9">
      <w:pPr>
        <w:rPr>
          <w:rFonts w:ascii="Tahoma" w:hAnsi="Tahoma" w:cs="Tahoma"/>
          <w:b/>
          <w:sz w:val="20"/>
          <w:szCs w:val="20"/>
        </w:rPr>
      </w:pPr>
    </w:p>
    <w:p w14:paraId="066FDCB5" w14:textId="0C72C441" w:rsidR="00946EF9" w:rsidRDefault="00946EF9" w:rsidP="00946EF9">
      <w:pPr>
        <w:rPr>
          <w:rFonts w:ascii="Tahoma" w:hAnsi="Tahoma" w:cs="Tahoma"/>
          <w:b/>
          <w:sz w:val="20"/>
          <w:szCs w:val="20"/>
        </w:rPr>
      </w:pPr>
    </w:p>
    <w:p w14:paraId="29DFA371" w14:textId="038DF7E0" w:rsidR="00946EF9" w:rsidRDefault="00946EF9" w:rsidP="00946EF9">
      <w:pPr>
        <w:rPr>
          <w:rFonts w:ascii="Tahoma" w:hAnsi="Tahoma" w:cs="Tahoma"/>
          <w:b/>
          <w:sz w:val="20"/>
          <w:szCs w:val="20"/>
        </w:rPr>
      </w:pPr>
    </w:p>
    <w:p w14:paraId="786B0D56" w14:textId="3DEB8897" w:rsidR="00946EF9" w:rsidRDefault="00946EF9" w:rsidP="00946EF9">
      <w:pPr>
        <w:rPr>
          <w:rFonts w:ascii="Tahoma" w:hAnsi="Tahoma" w:cs="Tahoma"/>
          <w:b/>
          <w:sz w:val="20"/>
          <w:szCs w:val="20"/>
        </w:rPr>
      </w:pPr>
    </w:p>
    <w:p w14:paraId="0FE3D583" w14:textId="3282AF19" w:rsidR="00946EF9" w:rsidRDefault="00946EF9" w:rsidP="00946EF9">
      <w:pPr>
        <w:rPr>
          <w:rFonts w:ascii="Tahoma" w:hAnsi="Tahoma" w:cs="Tahoma"/>
          <w:b/>
          <w:sz w:val="20"/>
          <w:szCs w:val="20"/>
        </w:rPr>
      </w:pPr>
    </w:p>
    <w:p w14:paraId="5A8427E0" w14:textId="1AFA9564" w:rsidR="00946EF9" w:rsidRDefault="00946EF9" w:rsidP="00946EF9">
      <w:pPr>
        <w:rPr>
          <w:rFonts w:ascii="Tahoma" w:hAnsi="Tahoma" w:cs="Tahoma"/>
          <w:b/>
          <w:sz w:val="20"/>
          <w:szCs w:val="20"/>
        </w:rPr>
      </w:pPr>
    </w:p>
    <w:p w14:paraId="1A41EF14" w14:textId="6E7D8C42" w:rsidR="00946EF9" w:rsidRDefault="00946EF9" w:rsidP="00946EF9">
      <w:pPr>
        <w:rPr>
          <w:rFonts w:ascii="Tahoma" w:hAnsi="Tahoma" w:cs="Tahoma"/>
          <w:b/>
          <w:sz w:val="20"/>
          <w:szCs w:val="20"/>
        </w:rPr>
      </w:pPr>
    </w:p>
    <w:p w14:paraId="617AB071" w14:textId="3ACFD19E" w:rsidR="00946EF9" w:rsidRDefault="00946EF9" w:rsidP="00946EF9">
      <w:pPr>
        <w:rPr>
          <w:rFonts w:ascii="Tahoma" w:hAnsi="Tahoma" w:cs="Tahoma"/>
          <w:b/>
          <w:sz w:val="20"/>
          <w:szCs w:val="20"/>
        </w:rPr>
      </w:pPr>
    </w:p>
    <w:p w14:paraId="51A969D2" w14:textId="6B4D8BCE" w:rsidR="00946EF9" w:rsidRDefault="00946EF9" w:rsidP="00946EF9">
      <w:pPr>
        <w:rPr>
          <w:rFonts w:ascii="Tahoma" w:hAnsi="Tahoma" w:cs="Tahoma"/>
          <w:b/>
          <w:sz w:val="20"/>
          <w:szCs w:val="20"/>
        </w:rPr>
      </w:pPr>
    </w:p>
    <w:p w14:paraId="18F95AF8" w14:textId="31239CC2" w:rsidR="00946EF9" w:rsidRDefault="00946EF9" w:rsidP="00946EF9">
      <w:pPr>
        <w:rPr>
          <w:rFonts w:ascii="Tahoma" w:hAnsi="Tahoma" w:cs="Tahoma"/>
          <w:b/>
          <w:sz w:val="20"/>
          <w:szCs w:val="20"/>
        </w:rPr>
      </w:pPr>
    </w:p>
    <w:p w14:paraId="3E418EF3" w14:textId="7415DD43" w:rsidR="00946EF9" w:rsidRDefault="00946EF9" w:rsidP="00946EF9">
      <w:pPr>
        <w:rPr>
          <w:rFonts w:ascii="Tahoma" w:hAnsi="Tahoma" w:cs="Tahoma"/>
          <w:b/>
          <w:sz w:val="20"/>
          <w:szCs w:val="20"/>
        </w:rPr>
      </w:pPr>
    </w:p>
    <w:p w14:paraId="05D63D24" w14:textId="06F453D7" w:rsidR="00946EF9" w:rsidRDefault="00946EF9" w:rsidP="00946EF9">
      <w:pPr>
        <w:rPr>
          <w:rFonts w:ascii="Tahoma" w:hAnsi="Tahoma" w:cs="Tahoma"/>
          <w:b/>
          <w:sz w:val="20"/>
          <w:szCs w:val="20"/>
        </w:rPr>
      </w:pPr>
    </w:p>
    <w:p w14:paraId="664116B3" w14:textId="6A10C8B0" w:rsidR="00946EF9" w:rsidRDefault="00946EF9" w:rsidP="00946EF9">
      <w:pPr>
        <w:rPr>
          <w:rFonts w:ascii="Tahoma" w:hAnsi="Tahoma" w:cs="Tahoma"/>
          <w:b/>
          <w:sz w:val="20"/>
          <w:szCs w:val="20"/>
        </w:rPr>
      </w:pPr>
    </w:p>
    <w:p w14:paraId="20EFE4DA" w14:textId="2E2B3BAA" w:rsidR="00946EF9" w:rsidRDefault="00946EF9" w:rsidP="00946EF9">
      <w:pPr>
        <w:rPr>
          <w:rFonts w:ascii="Tahoma" w:hAnsi="Tahoma" w:cs="Tahoma"/>
          <w:b/>
          <w:sz w:val="20"/>
          <w:szCs w:val="20"/>
        </w:rPr>
      </w:pPr>
    </w:p>
    <w:p w14:paraId="4B9CB2A3" w14:textId="557DF4CD" w:rsidR="00946EF9" w:rsidRDefault="00946EF9" w:rsidP="00946EF9">
      <w:pPr>
        <w:rPr>
          <w:rFonts w:ascii="Tahoma" w:hAnsi="Tahoma" w:cs="Tahoma"/>
          <w:b/>
          <w:sz w:val="20"/>
          <w:szCs w:val="20"/>
        </w:rPr>
      </w:pPr>
    </w:p>
    <w:p w14:paraId="5C25314A" w14:textId="19E0D567" w:rsidR="00946EF9" w:rsidRDefault="00946EF9" w:rsidP="00946EF9">
      <w:pPr>
        <w:rPr>
          <w:rFonts w:ascii="Tahoma" w:hAnsi="Tahoma" w:cs="Tahoma"/>
          <w:b/>
          <w:sz w:val="20"/>
          <w:szCs w:val="20"/>
        </w:rPr>
      </w:pPr>
    </w:p>
    <w:p w14:paraId="61678B03" w14:textId="5C4CCD93" w:rsidR="00946EF9" w:rsidRDefault="00946EF9" w:rsidP="00946EF9">
      <w:pPr>
        <w:rPr>
          <w:rFonts w:ascii="Tahoma" w:hAnsi="Tahoma" w:cs="Tahoma"/>
          <w:b/>
          <w:sz w:val="20"/>
          <w:szCs w:val="20"/>
        </w:rPr>
      </w:pPr>
    </w:p>
    <w:p w14:paraId="28B80BB6" w14:textId="52382B2D" w:rsidR="00946EF9" w:rsidRDefault="00946EF9" w:rsidP="00946EF9">
      <w:pPr>
        <w:rPr>
          <w:rFonts w:ascii="Tahoma" w:hAnsi="Tahoma" w:cs="Tahoma"/>
          <w:b/>
          <w:sz w:val="20"/>
          <w:szCs w:val="20"/>
        </w:rPr>
      </w:pPr>
      <w:r>
        <w:rPr>
          <w:rFonts w:ascii="Tahoma" w:hAnsi="Tahoma" w:cs="Tahoma"/>
          <w:b/>
          <w:sz w:val="20"/>
          <w:szCs w:val="20"/>
        </w:rPr>
        <w:t>Thank you for completing this form</w:t>
      </w:r>
    </w:p>
    <w:sectPr w:rsidR="00946EF9" w:rsidSect="00AA2F5D">
      <w:headerReference w:type="default" r:id="rId9"/>
      <w:footerReference w:type="even" r:id="rId10"/>
      <w:footerReference w:type="default" r:id="rId11"/>
      <w:pgSz w:w="16838" w:h="11906" w:orient="landscape"/>
      <w:pgMar w:top="1134" w:right="851" w:bottom="1134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00C055" w14:textId="77777777" w:rsidR="00883CCB" w:rsidRDefault="00883CCB">
      <w:r>
        <w:separator/>
      </w:r>
    </w:p>
  </w:endnote>
  <w:endnote w:type="continuationSeparator" w:id="0">
    <w:p w14:paraId="4B3689AF" w14:textId="77777777" w:rsidR="00883CCB" w:rsidRDefault="00883C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51E1E9" w14:textId="77777777" w:rsidR="00C50D75" w:rsidRDefault="00EB096B" w:rsidP="00553CD9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154AFF0" w14:textId="77777777" w:rsidR="00C50D75" w:rsidRDefault="00883CCB" w:rsidP="003C278C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D61751" w14:textId="77777777" w:rsidR="00C50D75" w:rsidRDefault="00EB096B" w:rsidP="00553CD9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36494AA1" w14:textId="77777777" w:rsidR="00C50D75" w:rsidRDefault="00883CCB" w:rsidP="003C278C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8C7193" w14:textId="77777777" w:rsidR="00883CCB" w:rsidRDefault="00883CCB">
      <w:r>
        <w:separator/>
      </w:r>
    </w:p>
  </w:footnote>
  <w:footnote w:type="continuationSeparator" w:id="0">
    <w:p w14:paraId="045FD2A5" w14:textId="77777777" w:rsidR="00883CCB" w:rsidRDefault="00883CC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906CAE" w14:textId="166FEFF5" w:rsidR="00590ADB" w:rsidRDefault="00590ADB">
    <w:pPr>
      <w:pStyle w:val="Header"/>
    </w:pPr>
    <w:r>
      <w:rPr>
        <w:noProof/>
      </w:rPr>
      <w:drawing>
        <wp:inline distT="0" distB="0" distL="0" distR="0" wp14:anchorId="5F554B0A" wp14:editId="2F8AB176">
          <wp:extent cx="406400" cy="406864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427713" cy="42820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yNTAwtzAxNDc1MDJQ0lEKTi0uzszPAykwrAUAGERtkSwAAAA="/>
  </w:docVars>
  <w:rsids>
    <w:rsidRoot w:val="00EB096B"/>
    <w:rsid w:val="002402DA"/>
    <w:rsid w:val="00297C00"/>
    <w:rsid w:val="00590ADB"/>
    <w:rsid w:val="00883CCB"/>
    <w:rsid w:val="00946EF9"/>
    <w:rsid w:val="00AA2F5D"/>
    <w:rsid w:val="00EB09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AAA04B"/>
  <w15:chartTrackingRefBased/>
  <w15:docId w15:val="{C669DAC3-7CAA-4318-BA9F-9FBE5B3B16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096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EB096B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rsid w:val="00EB096B"/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PageNumber">
    <w:name w:val="page number"/>
    <w:basedOn w:val="DefaultParagraphFont"/>
    <w:rsid w:val="00EB096B"/>
  </w:style>
  <w:style w:type="paragraph" w:styleId="Header">
    <w:name w:val="header"/>
    <w:basedOn w:val="Normal"/>
    <w:link w:val="HeaderChar"/>
    <w:uiPriority w:val="99"/>
    <w:unhideWhenUsed/>
    <w:rsid w:val="00590AD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90ADB"/>
    <w:rPr>
      <w:rFonts w:ascii="Times New Roman" w:eastAsia="Times New Roman" w:hAnsi="Times New Roman" w:cs="Times New Roman"/>
      <w:sz w:val="24"/>
      <w:szCs w:val="24"/>
      <w:lang w:eastAsia="en-GB"/>
    </w:rPr>
  </w:style>
  <w:style w:type="table" w:styleId="TableGrid">
    <w:name w:val="Table Grid"/>
    <w:basedOn w:val="TableNormal"/>
    <w:uiPriority w:val="39"/>
    <w:rsid w:val="00590A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6C2B085BC53F4ABEDEB47C4C948332" ma:contentTypeVersion="12" ma:contentTypeDescription="Create a new document." ma:contentTypeScope="" ma:versionID="45f893a960bf55f3d66a9fd525f58736">
  <xsd:schema xmlns:xsd="http://www.w3.org/2001/XMLSchema" xmlns:xs="http://www.w3.org/2001/XMLSchema" xmlns:p="http://schemas.microsoft.com/office/2006/metadata/properties" xmlns:ns2="923c3b38-edd7-42a0-b448-9e15ac0eb7f9" xmlns:ns3="e6a861ee-ee86-425a-a1d6-e45d9968180a" targetNamespace="http://schemas.microsoft.com/office/2006/metadata/properties" ma:root="true" ma:fieldsID="5a22462086401ebefad519d5bee21a5c" ns2:_="" ns3:_="">
    <xsd:import namespace="923c3b38-edd7-42a0-b448-9e15ac0eb7f9"/>
    <xsd:import namespace="e6a861ee-ee86-425a-a1d6-e45d9968180a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3c3b38-edd7-42a0-b448-9e15ac0eb7f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a861ee-ee86-425a-a1d6-e45d996818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E9E81DC-5BF2-43F2-9FAE-AA410F0E62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23c3b38-edd7-42a0-b448-9e15ac0eb7f9"/>
    <ds:schemaRef ds:uri="e6a861ee-ee86-425a-a1d6-e45d996818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610A8F6-0672-451B-AAB3-D16045B1C5A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09EE446-BB13-490C-AEE5-003F1B4DE2A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3</Pages>
  <Words>430</Words>
  <Characters>245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za @ PHC Group</dc:creator>
  <cp:keywords/>
  <dc:description/>
  <cp:lastModifiedBy>Rachael Dowson-Wallace</cp:lastModifiedBy>
  <cp:revision>3</cp:revision>
  <dcterms:created xsi:type="dcterms:W3CDTF">2021-04-30T10:10:00Z</dcterms:created>
  <dcterms:modified xsi:type="dcterms:W3CDTF">2021-04-30T1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6C2B085BC53F4ABEDEB47C4C948332</vt:lpwstr>
  </property>
</Properties>
</file>